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36233" w14:textId="77777777" w:rsidR="002A636C" w:rsidRPr="007A0DDF" w:rsidRDefault="002A636C" w:rsidP="002A636C">
      <w:pPr>
        <w:jc w:val="both"/>
        <w:rPr>
          <w:rFonts w:ascii="Arial Narrow" w:hAnsi="Arial Narrow"/>
          <w:b/>
          <w:sz w:val="22"/>
          <w:szCs w:val="22"/>
        </w:rPr>
      </w:pPr>
      <w:r w:rsidRPr="007A0DDF">
        <w:rPr>
          <w:rFonts w:ascii="Arial Narrow" w:hAnsi="Arial Narrow"/>
          <w:b/>
          <w:sz w:val="22"/>
          <w:szCs w:val="22"/>
        </w:rPr>
        <w:t>Opis predmetu zákazky/ Vzor vlastného návrhu plnenia</w:t>
      </w:r>
    </w:p>
    <w:p w14:paraId="2BEAFF7E" w14:textId="77777777" w:rsidR="00E36325" w:rsidRPr="007A0DDF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</w:p>
    <w:p w14:paraId="71584AC1" w14:textId="010CD34E" w:rsidR="003D7A92" w:rsidRDefault="00E36325" w:rsidP="00B50C8E">
      <w:pPr>
        <w:pStyle w:val="Bezriadkovania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  <w:r w:rsidRPr="007A0DDF">
        <w:rPr>
          <w:rFonts w:ascii="Arial Narrow" w:hAnsi="Arial Narrow"/>
          <w:b/>
          <w:sz w:val="22"/>
          <w:szCs w:val="22"/>
        </w:rPr>
        <w:t xml:space="preserve">Názov predmetu zákazky:  </w:t>
      </w:r>
      <w:r w:rsidR="005224F2" w:rsidRPr="005224F2">
        <w:rPr>
          <w:rFonts w:ascii="Arial Narrow" w:hAnsi="Arial Narrow"/>
          <w:b/>
          <w:sz w:val="22"/>
          <w:szCs w:val="22"/>
        </w:rPr>
        <w:t>Bezpečnostný materiál II</w:t>
      </w:r>
    </w:p>
    <w:p w14:paraId="6338C0FA" w14:textId="432D1839" w:rsidR="00C57EDB" w:rsidRDefault="00C57EDB" w:rsidP="009613B6">
      <w:pPr>
        <w:spacing w:line="276" w:lineRule="auto"/>
        <w:ind w:left="720"/>
        <w:jc w:val="both"/>
        <w:rPr>
          <w:rFonts w:ascii="Arial Narrow" w:hAnsi="Arial Narrow"/>
        </w:rPr>
      </w:pPr>
      <w:r w:rsidRPr="00F44586">
        <w:rPr>
          <w:rFonts w:ascii="Arial Narrow" w:hAnsi="Arial Narrow"/>
          <w:sz w:val="22"/>
          <w:szCs w:val="22"/>
        </w:rPr>
        <w:t xml:space="preserve">Predmetom zákazky je </w:t>
      </w:r>
      <w:r w:rsidR="009613B6">
        <w:rPr>
          <w:rFonts w:ascii="Arial Narrow" w:hAnsi="Arial Narrow"/>
          <w:sz w:val="22"/>
          <w:szCs w:val="22"/>
        </w:rPr>
        <w:t>nákup</w:t>
      </w:r>
      <w:r w:rsidRPr="00F44586">
        <w:rPr>
          <w:rFonts w:ascii="Arial Narrow" w:hAnsi="Arial Narrow"/>
          <w:sz w:val="22"/>
          <w:szCs w:val="22"/>
        </w:rPr>
        <w:t xml:space="preserve"> </w:t>
      </w:r>
      <w:r w:rsidR="009613B6" w:rsidRPr="009613B6">
        <w:rPr>
          <w:rFonts w:ascii="Arial Narrow" w:hAnsi="Arial Narrow"/>
          <w:sz w:val="22"/>
          <w:szCs w:val="22"/>
        </w:rPr>
        <w:t>reflexných a bezpečnostných predmetov s logom PZ</w:t>
      </w:r>
      <w:r w:rsidR="005224F2">
        <w:rPr>
          <w:rFonts w:ascii="Arial Narrow" w:hAnsi="Arial Narrow"/>
          <w:sz w:val="22"/>
          <w:szCs w:val="22"/>
        </w:rPr>
        <w:t xml:space="preserve"> alebo nápisom „POLÍCIA“ za účelom ich distribúcie cieľovým skupinám príslušníkmi Policajného zboru zaradených na úseku prevencie pri preventívnych aktivitách za účelom zvýšenia bezpečnosti účastníkov cestnej premávky</w:t>
      </w:r>
      <w:r w:rsidR="00AD79D5">
        <w:rPr>
          <w:rFonts w:ascii="Arial Narrow" w:hAnsi="Arial Narrow"/>
          <w:sz w:val="22"/>
          <w:szCs w:val="22"/>
        </w:rPr>
        <w:t xml:space="preserve"> (zlepšenie viditeľnosti osoby)</w:t>
      </w:r>
      <w:r w:rsidR="005224F2">
        <w:rPr>
          <w:rFonts w:ascii="Arial Narrow" w:hAnsi="Arial Narrow"/>
          <w:sz w:val="22"/>
          <w:szCs w:val="22"/>
        </w:rPr>
        <w:t>.</w:t>
      </w:r>
      <w:r w:rsidR="009613B6" w:rsidRPr="009613B6">
        <w:rPr>
          <w:rFonts w:ascii="Arial Narrow" w:hAnsi="Arial Narrow"/>
          <w:sz w:val="22"/>
          <w:szCs w:val="22"/>
        </w:rPr>
        <w:t xml:space="preserve">   </w:t>
      </w:r>
    </w:p>
    <w:p w14:paraId="4D94064F" w14:textId="77777777" w:rsidR="00A07C27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b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</w:rPr>
        <w:tab/>
      </w:r>
      <w:r w:rsidR="009624C9" w:rsidRPr="009613B6">
        <w:rPr>
          <w:rFonts w:ascii="Arial Narrow" w:hAnsi="Arial Narrow"/>
          <w:b/>
          <w:sz w:val="22"/>
          <w:szCs w:val="22"/>
        </w:rPr>
        <w:t>Hlavný kód CPV:</w:t>
      </w:r>
      <w:r w:rsidR="00681846" w:rsidRPr="009613B6">
        <w:rPr>
          <w:rFonts w:ascii="Arial Narrow" w:hAnsi="Arial Narrow"/>
          <w:b/>
          <w:sz w:val="22"/>
          <w:szCs w:val="22"/>
          <w:lang w:val="sk-SK"/>
        </w:rPr>
        <w:t xml:space="preserve"> </w:t>
      </w:r>
      <w:r>
        <w:rPr>
          <w:rFonts w:ascii="Arial Narrow" w:hAnsi="Arial Narrow"/>
          <w:b/>
          <w:sz w:val="22"/>
          <w:szCs w:val="22"/>
          <w:lang w:val="sk-SK"/>
        </w:rPr>
        <w:tab/>
      </w:r>
    </w:p>
    <w:p w14:paraId="13502232" w14:textId="18D4D10E" w:rsidR="009613B6" w:rsidRDefault="00A07C27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  <w:lang w:val="sk-SK"/>
        </w:rPr>
        <w:tab/>
      </w:r>
      <w:r w:rsidR="009613B6" w:rsidRPr="009613B6">
        <w:rPr>
          <w:rFonts w:ascii="Arial Narrow" w:hAnsi="Arial Narrow"/>
          <w:sz w:val="22"/>
          <w:szCs w:val="22"/>
          <w:lang w:val="sk-SK"/>
        </w:rPr>
        <w:t>39294100-0 – Informačné a propagačné výrobky</w:t>
      </w:r>
    </w:p>
    <w:p w14:paraId="57ADF905" w14:textId="0618D786" w:rsidR="00A07C27" w:rsidRDefault="00A07C27" w:rsidP="00A07C27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b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  <w:lang w:val="sk-SK"/>
        </w:rPr>
        <w:t xml:space="preserve">Doplňujúci </w:t>
      </w:r>
      <w:r w:rsidRPr="009613B6">
        <w:rPr>
          <w:rFonts w:ascii="Arial Narrow" w:hAnsi="Arial Narrow"/>
          <w:b/>
          <w:sz w:val="22"/>
          <w:szCs w:val="22"/>
        </w:rPr>
        <w:t>kód CPV:</w:t>
      </w:r>
      <w:r w:rsidRPr="009613B6">
        <w:rPr>
          <w:rFonts w:ascii="Arial Narrow" w:hAnsi="Arial Narrow"/>
          <w:b/>
          <w:sz w:val="22"/>
          <w:szCs w:val="22"/>
          <w:lang w:val="sk-SK"/>
        </w:rPr>
        <w:t xml:space="preserve"> </w:t>
      </w:r>
      <w:r>
        <w:rPr>
          <w:rFonts w:ascii="Arial Narrow" w:hAnsi="Arial Narrow"/>
          <w:b/>
          <w:sz w:val="22"/>
          <w:szCs w:val="22"/>
          <w:lang w:val="sk-SK"/>
        </w:rPr>
        <w:tab/>
      </w:r>
    </w:p>
    <w:p w14:paraId="237230FC" w14:textId="4793F8A5" w:rsidR="009613B6" w:rsidRPr="009613B6" w:rsidRDefault="00A07C27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b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ab/>
      </w:r>
      <w:r w:rsidR="009613B6" w:rsidRPr="009613B6">
        <w:rPr>
          <w:rFonts w:ascii="Arial Narrow" w:hAnsi="Arial Narrow"/>
          <w:sz w:val="22"/>
          <w:szCs w:val="22"/>
          <w:lang w:val="sk-SK"/>
        </w:rPr>
        <w:t>44424300-1 – Reflexné pásky</w:t>
      </w:r>
    </w:p>
    <w:p w14:paraId="6ECDE659" w14:textId="60FA6921" w:rsidR="009613B6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ab/>
      </w:r>
      <w:r w:rsidRPr="009613B6">
        <w:rPr>
          <w:rFonts w:ascii="Arial Narrow" w:hAnsi="Arial Narrow"/>
          <w:sz w:val="22"/>
          <w:szCs w:val="22"/>
          <w:lang w:val="sk-SK"/>
        </w:rPr>
        <w:t>35121300-1 – Bezpečnostné príslušenstvo</w:t>
      </w:r>
    </w:p>
    <w:p w14:paraId="6C0AC403" w14:textId="77777777" w:rsidR="00681846" w:rsidRPr="007A0DDF" w:rsidRDefault="009613B6" w:rsidP="009613B6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</w:p>
    <w:p w14:paraId="740EA5A4" w14:textId="77777777" w:rsidR="00F17129" w:rsidRPr="007A0DDF" w:rsidRDefault="00F17129" w:rsidP="00CB33DC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7A0DDF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70F57CD6" w14:textId="77777777" w:rsidR="00F17129" w:rsidRPr="007A0DDF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bookmarkStart w:id="0" w:name="_Hlk210901888"/>
      <w:r w:rsidRPr="007A0DDF">
        <w:rPr>
          <w:rFonts w:ascii="Arial Narrow" w:hAnsi="Arial Narrow"/>
          <w:sz w:val="22"/>
          <w:szCs w:val="22"/>
        </w:rPr>
        <w:t>dodanie tovaru do miesta dodania,</w:t>
      </w:r>
    </w:p>
    <w:p w14:paraId="14C30C1D" w14:textId="77777777" w:rsidR="0094396C" w:rsidRPr="007A0DDF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7A0DDF">
        <w:rPr>
          <w:rFonts w:ascii="Arial Narrow" w:hAnsi="Arial Narrow"/>
          <w:sz w:val="22"/>
          <w:szCs w:val="22"/>
        </w:rPr>
        <w:t>vy</w:t>
      </w:r>
      <w:r w:rsidR="00A5294D" w:rsidRPr="007A0DDF">
        <w:rPr>
          <w:rFonts w:ascii="Arial Narrow" w:hAnsi="Arial Narrow"/>
          <w:sz w:val="22"/>
          <w:szCs w:val="22"/>
        </w:rPr>
        <w:t>loženie tovaru v mieste dodania</w:t>
      </w:r>
      <w:r w:rsidR="00A5294D" w:rsidRPr="007A0DDF">
        <w:rPr>
          <w:rFonts w:ascii="Arial Narrow" w:hAnsi="Arial Narrow"/>
          <w:sz w:val="22"/>
          <w:szCs w:val="22"/>
          <w:lang w:val="sk-SK"/>
        </w:rPr>
        <w:t>.</w:t>
      </w:r>
    </w:p>
    <w:bookmarkEnd w:id="0"/>
    <w:p w14:paraId="19B47D71" w14:textId="77777777" w:rsidR="009B4615" w:rsidRPr="007A0DDF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sz w:val="22"/>
          <w:szCs w:val="22"/>
          <w:lang w:eastAsia="cs-CZ"/>
        </w:rPr>
      </w:pPr>
    </w:p>
    <w:p w14:paraId="3C3D27C6" w14:textId="77777777" w:rsidR="009B4615" w:rsidRPr="007A0DDF" w:rsidRDefault="00650B2A" w:rsidP="00CB33DC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7A0DDF">
        <w:rPr>
          <w:rFonts w:ascii="Arial Narrow" w:hAnsi="Arial Narrow"/>
          <w:sz w:val="22"/>
          <w:szCs w:val="22"/>
        </w:rPr>
        <w:t>Verejný obstarávateľ</w:t>
      </w:r>
      <w:r w:rsidR="009B4615" w:rsidRPr="007A0DDF"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112BBAF6" w14:textId="77777777" w:rsidR="009B4615" w:rsidRPr="007A0DDF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55B035A6" w14:textId="77777777" w:rsidR="00193F7D" w:rsidRDefault="009B4615" w:rsidP="00771C97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B76E1">
        <w:rPr>
          <w:rFonts w:ascii="Arial Narrow" w:hAnsi="Arial Narrow"/>
          <w:sz w:val="22"/>
          <w:szCs w:val="22"/>
        </w:rPr>
        <w:t>Tovar musí byť nový, nepoužívaný, zabalený v ne</w:t>
      </w:r>
      <w:r w:rsidR="00494211" w:rsidRPr="00DB76E1">
        <w:rPr>
          <w:rFonts w:ascii="Arial Narrow" w:hAnsi="Arial Narrow"/>
          <w:sz w:val="22"/>
          <w:szCs w:val="22"/>
        </w:rPr>
        <w:t xml:space="preserve">porušených obaloch, nepoškodený. </w:t>
      </w:r>
    </w:p>
    <w:p w14:paraId="640709AE" w14:textId="77777777" w:rsidR="00DB76E1" w:rsidRPr="00DB76E1" w:rsidRDefault="00DB76E1" w:rsidP="00DB76E1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7D0B3305" w14:textId="77777777" w:rsidR="00E36325" w:rsidRDefault="00685453" w:rsidP="00DB76E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120"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7A0DDF">
        <w:rPr>
          <w:rFonts w:ascii="Arial Narrow" w:hAnsi="Arial Narrow"/>
          <w:sz w:val="22"/>
          <w:szCs w:val="22"/>
        </w:rPr>
        <w:t>Verejný obstarávateľ</w:t>
      </w:r>
      <w:r w:rsidR="00191BE7" w:rsidRPr="007A0DDF">
        <w:rPr>
          <w:rFonts w:ascii="Arial Narrow" w:hAnsi="Arial Narrow"/>
          <w:sz w:val="22"/>
          <w:szCs w:val="22"/>
        </w:rPr>
        <w:t xml:space="preserve"> požaduje na dodaný tovar min. </w:t>
      </w:r>
      <w:r w:rsidR="009150F1" w:rsidRPr="007A0DDF">
        <w:rPr>
          <w:rFonts w:ascii="Arial Narrow" w:hAnsi="Arial Narrow"/>
          <w:sz w:val="22"/>
          <w:szCs w:val="22"/>
        </w:rPr>
        <w:t>24</w:t>
      </w:r>
      <w:r w:rsidR="00191BE7" w:rsidRPr="007A0DDF">
        <w:rPr>
          <w:rFonts w:ascii="Arial Narrow" w:hAnsi="Arial Narrow"/>
          <w:sz w:val="22"/>
          <w:szCs w:val="22"/>
        </w:rPr>
        <w:t xml:space="preserve"> mesačnú záruku, pokiaľ na záručnom liste nie je vyznačená dlhšia doba podľa záručných podmienok výrobcu. </w:t>
      </w:r>
      <w:r w:rsidR="0082545E" w:rsidRPr="007A0DDF">
        <w:rPr>
          <w:rFonts w:ascii="Arial Narrow" w:hAnsi="Arial Narrow"/>
          <w:sz w:val="22"/>
          <w:szCs w:val="22"/>
        </w:rPr>
        <w:t xml:space="preserve">Záručná doba </w:t>
      </w:r>
      <w:r w:rsidR="0082545E" w:rsidRPr="007A0DDF">
        <w:rPr>
          <w:rFonts w:ascii="Arial Narrow" w:hAnsi="Arial Narrow"/>
          <w:color w:val="000000"/>
          <w:sz w:val="22"/>
          <w:szCs w:val="22"/>
        </w:rPr>
        <w:t>začína plynúť dňom prevzatia predmetu zmluvy na základe dodacieho listu.</w:t>
      </w:r>
      <w:r w:rsidR="00645D7C" w:rsidRPr="007A0DDF">
        <w:rPr>
          <w:rFonts w:ascii="Arial Narrow" w:hAnsi="Arial Narrow"/>
          <w:sz w:val="22"/>
          <w:szCs w:val="22"/>
        </w:rPr>
        <w:t xml:space="preserve"> </w:t>
      </w:r>
    </w:p>
    <w:p w14:paraId="31B14CB7" w14:textId="77777777" w:rsidR="00DB76E1" w:rsidRPr="007A0DDF" w:rsidRDefault="00DB76E1" w:rsidP="00DB76E1">
      <w:pPr>
        <w:tabs>
          <w:tab w:val="clear" w:pos="2160"/>
          <w:tab w:val="clear" w:pos="2880"/>
          <w:tab w:val="clear" w:pos="4500"/>
        </w:tabs>
        <w:spacing w:after="120" w:line="276" w:lineRule="auto"/>
        <w:ind w:left="714"/>
        <w:contextualSpacing/>
        <w:jc w:val="both"/>
        <w:rPr>
          <w:rFonts w:ascii="Arial Narrow" w:hAnsi="Arial Narrow"/>
          <w:sz w:val="22"/>
          <w:szCs w:val="22"/>
        </w:rPr>
      </w:pPr>
    </w:p>
    <w:p w14:paraId="79D8D2BB" w14:textId="625D0959" w:rsidR="00643E1F" w:rsidRDefault="00643E1F" w:rsidP="00DB76E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7A0DDF">
        <w:rPr>
          <w:rFonts w:ascii="Arial Narrow" w:hAnsi="Arial Narrow"/>
          <w:sz w:val="22"/>
          <w:szCs w:val="22"/>
        </w:rPr>
        <w:t>Tovar nesmie byť recyklovaný, repasovaný, renovovaný.</w:t>
      </w:r>
    </w:p>
    <w:p w14:paraId="263C7805" w14:textId="3ADFC175" w:rsidR="00C23A77" w:rsidRDefault="00C23A77" w:rsidP="00C23A77">
      <w:pPr>
        <w:tabs>
          <w:tab w:val="clear" w:pos="2160"/>
          <w:tab w:val="clear" w:pos="2880"/>
          <w:tab w:val="clear" w:pos="4500"/>
        </w:tabs>
        <w:spacing w:before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5F825FAB" w14:textId="77777777" w:rsidR="00A07C27" w:rsidRDefault="00A07C27" w:rsidP="00A07C27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FB77E1">
        <w:rPr>
          <w:rFonts w:ascii="Arial Narrow" w:hAnsi="Arial Narrow"/>
          <w:sz w:val="22"/>
          <w:szCs w:val="22"/>
        </w:rPr>
        <w:t>Verejný obstarávateľ požaduje na dodaný tovar min. 24</w:t>
      </w:r>
      <w:r>
        <w:rPr>
          <w:rFonts w:ascii="Arial Narrow" w:hAnsi="Arial Narrow"/>
          <w:sz w:val="22"/>
          <w:szCs w:val="22"/>
        </w:rPr>
        <w:t xml:space="preserve"> mesačnú záručnú dobu garantovanú výrobcom</w:t>
      </w:r>
      <w:r w:rsidRPr="00FB77E1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>
        <w:rPr>
          <w:rFonts w:ascii="Arial Narrow" w:hAnsi="Arial Narrow"/>
          <w:sz w:val="22"/>
          <w:szCs w:val="22"/>
        </w:rPr>
        <w:t xml:space="preserve">záručná </w:t>
      </w:r>
      <w:r w:rsidRPr="00FB77E1">
        <w:rPr>
          <w:rFonts w:ascii="Arial Narrow" w:hAnsi="Arial Narrow"/>
          <w:sz w:val="22"/>
          <w:szCs w:val="22"/>
        </w:rPr>
        <w:t xml:space="preserve">doba podľa záručných podmienok výrobcu. Záručná doba </w:t>
      </w:r>
      <w:r w:rsidRPr="00FB77E1">
        <w:rPr>
          <w:rFonts w:ascii="Arial Narrow" w:hAnsi="Arial Narrow"/>
          <w:color w:val="000000"/>
          <w:sz w:val="22"/>
          <w:szCs w:val="22"/>
        </w:rPr>
        <w:t>začína plynúť dňom prevzatia predmetu zmluvy na základe dodacieho listu.</w:t>
      </w:r>
      <w:r w:rsidRPr="00FB77E1">
        <w:rPr>
          <w:rFonts w:ascii="Arial Narrow" w:hAnsi="Arial Narrow"/>
          <w:sz w:val="22"/>
          <w:szCs w:val="22"/>
        </w:rPr>
        <w:t xml:space="preserve"> </w:t>
      </w:r>
    </w:p>
    <w:p w14:paraId="279D0DD2" w14:textId="77777777" w:rsidR="00A07C27" w:rsidRDefault="00A07C27" w:rsidP="00A07C27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4F27FDF1" w14:textId="77777777" w:rsidR="00A07C27" w:rsidRPr="00FB77E1" w:rsidRDefault="00A07C27" w:rsidP="00A07C27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FB77E1">
        <w:rPr>
          <w:rFonts w:ascii="Arial Narrow" w:hAnsi="Arial Narrow"/>
          <w:color w:val="000000"/>
          <w:sz w:val="22"/>
          <w:szCs w:val="22"/>
        </w:rPr>
        <w:t>Verejný obstarávateľ požaduje pre všetky typy dodávok odovzdanie dokumentácie – tec</w:t>
      </w:r>
      <w:r>
        <w:rPr>
          <w:rFonts w:ascii="Arial Narrow" w:hAnsi="Arial Narrow"/>
          <w:color w:val="000000"/>
          <w:sz w:val="22"/>
          <w:szCs w:val="22"/>
        </w:rPr>
        <w:t>hnická dokumentácia od výrobcu</w:t>
      </w:r>
      <w:r w:rsidRPr="00FB77E1">
        <w:rPr>
          <w:rFonts w:ascii="Arial Narrow" w:hAnsi="Arial Narrow"/>
          <w:color w:val="000000"/>
          <w:sz w:val="22"/>
          <w:szCs w:val="22"/>
        </w:rPr>
        <w:t xml:space="preserve"> v slovenskom alebo českom jazyku, záručné listy, iné doklady podľa druhu tovaru.</w:t>
      </w:r>
    </w:p>
    <w:p w14:paraId="350D6FAF" w14:textId="77777777" w:rsidR="00A07C27" w:rsidRPr="007A0DDF" w:rsidRDefault="00A07C27" w:rsidP="00C23A77">
      <w:pPr>
        <w:tabs>
          <w:tab w:val="clear" w:pos="2160"/>
          <w:tab w:val="clear" w:pos="2880"/>
          <w:tab w:val="clear" w:pos="4500"/>
        </w:tabs>
        <w:spacing w:before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0E19505D" w14:textId="51651880" w:rsidR="009613B6" w:rsidRPr="009613B6" w:rsidRDefault="00E36325" w:rsidP="00A07C2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613B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613B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  <w:r w:rsidR="009613B6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C4C7D" w:rsidRPr="007C4C7D">
        <w:rPr>
          <w:rFonts w:ascii="Arial Narrow" w:hAnsi="Arial Narrow"/>
          <w:bCs/>
          <w:color w:val="000000"/>
          <w:sz w:val="22"/>
          <w:szCs w:val="22"/>
          <w:lang w:val="sk-SK"/>
        </w:rPr>
        <w:t>do 30 dní odo dňa nadobudnutia účinnosti zmluvy.</w:t>
      </w:r>
    </w:p>
    <w:p w14:paraId="7C2CC025" w14:textId="77777777" w:rsidR="009613B6" w:rsidRPr="009613B6" w:rsidRDefault="009613B6" w:rsidP="009613B6">
      <w:pPr>
        <w:pStyle w:val="Odsekzoznamu"/>
        <w:tabs>
          <w:tab w:val="clear" w:pos="2160"/>
          <w:tab w:val="clear" w:pos="2880"/>
          <w:tab w:val="clear" w:pos="4500"/>
        </w:tabs>
        <w:spacing w:before="120" w:line="276" w:lineRule="auto"/>
        <w:ind w:left="714"/>
        <w:contextualSpacing/>
        <w:jc w:val="both"/>
        <w:rPr>
          <w:rFonts w:ascii="Arial Narrow" w:hAnsi="Arial Narrow"/>
          <w:sz w:val="22"/>
          <w:szCs w:val="22"/>
        </w:rPr>
      </w:pPr>
    </w:p>
    <w:p w14:paraId="5BD44CC4" w14:textId="77777777" w:rsidR="00F929C9" w:rsidRPr="009613B6" w:rsidRDefault="00F929C9" w:rsidP="00A07C2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before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Miesta dodania a predpokladané množstvá tovaru</w:t>
      </w:r>
      <w:r w:rsidR="007131DE" w:rsidRPr="009613B6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6714B328" w14:textId="559A0754" w:rsidR="00C23A77" w:rsidRDefault="00C23A77" w:rsidP="00C23A7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 w:cs="Arial"/>
          <w:sz w:val="22"/>
          <w:szCs w:val="22"/>
          <w:lang w:val="sk-SK"/>
        </w:rPr>
      </w:pPr>
      <w:r w:rsidRPr="00C23A77">
        <w:rPr>
          <w:rFonts w:ascii="Arial Narrow" w:hAnsi="Arial Narrow" w:cs="Arial"/>
          <w:sz w:val="22"/>
          <w:szCs w:val="22"/>
          <w:lang w:val="sk-SK"/>
        </w:rPr>
        <w:t>Prezídium Policajného zboru (odbor dopravnej polície), Račianska 45, 812 72 Bratislava</w:t>
      </w:r>
    </w:p>
    <w:p w14:paraId="11180AA5" w14:textId="77777777" w:rsidR="00C23A77" w:rsidRDefault="00C23A77" w:rsidP="00C23A7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 w:cs="Arial"/>
          <w:sz w:val="22"/>
          <w:szCs w:val="22"/>
          <w:lang w:val="sk-SK"/>
        </w:rPr>
      </w:pPr>
    </w:p>
    <w:p w14:paraId="4A9DB687" w14:textId="698605D1" w:rsidR="00B11B1D" w:rsidRPr="007A0DDF" w:rsidRDefault="00811C1E" w:rsidP="00A07C27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7A0DDF">
        <w:rPr>
          <w:rFonts w:ascii="Arial Narrow" w:hAnsi="Arial Narrow"/>
          <w:b/>
          <w:sz w:val="22"/>
          <w:szCs w:val="22"/>
        </w:rPr>
        <w:t>Technická  špecifikácia predmetu zákazky:</w:t>
      </w:r>
    </w:p>
    <w:p w14:paraId="1F7024CC" w14:textId="77777777" w:rsidR="00B11B1D" w:rsidRDefault="00B11B1D" w:rsidP="00A408AD">
      <w:pPr>
        <w:spacing w:line="276" w:lineRule="auto"/>
        <w:ind w:left="720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7A0DDF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3F6596E0" w14:textId="2037521C" w:rsidR="00C57EDB" w:rsidRPr="00910241" w:rsidRDefault="00C57EDB" w:rsidP="008453AC">
      <w:pPr>
        <w:rPr>
          <w:rFonts w:ascii="Arial Narrow" w:hAnsi="Arial Narrow" w:cs="Calibri"/>
          <w:b/>
          <w:bCs/>
          <w:color w:val="000000"/>
        </w:rPr>
      </w:pPr>
    </w:p>
    <w:tbl>
      <w:tblPr>
        <w:tblpPr w:leftFromText="141" w:rightFromText="141" w:vertAnchor="text" w:horzAnchor="margin" w:tblpY="200"/>
        <w:tblW w:w="95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72"/>
        <w:gridCol w:w="3390"/>
        <w:gridCol w:w="2020"/>
        <w:gridCol w:w="2020"/>
      </w:tblGrid>
      <w:tr w:rsidR="005F0103" w:rsidRPr="008D62E7" w14:paraId="11551A68" w14:textId="77777777" w:rsidTr="005F0103">
        <w:trPr>
          <w:trHeight w:val="1408"/>
        </w:trPr>
        <w:tc>
          <w:tcPr>
            <w:tcW w:w="5462" w:type="dxa"/>
            <w:gridSpan w:val="2"/>
            <w:shd w:val="clear" w:color="auto" w:fill="BFBFBF"/>
            <w:vAlign w:val="center"/>
            <w:hideMark/>
          </w:tcPr>
          <w:p w14:paraId="3759E3E5" w14:textId="097EAA53" w:rsidR="005F0103" w:rsidRPr="003C7D5B" w:rsidRDefault="005F0103" w:rsidP="00414E7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4040" w:type="dxa"/>
            <w:gridSpan w:val="2"/>
            <w:vMerge w:val="restart"/>
            <w:shd w:val="clear" w:color="auto" w:fill="BFBFBF"/>
            <w:vAlign w:val="center"/>
          </w:tcPr>
          <w:p w14:paraId="458CE2A6" w14:textId="77777777" w:rsidR="005F0103" w:rsidRPr="00DE200C" w:rsidRDefault="005F0103" w:rsidP="00A07C27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48DFC1DC" w14:textId="77777777" w:rsidR="005F0103" w:rsidRPr="00DE200C" w:rsidRDefault="005F0103" w:rsidP="00A07C27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(uchádzač doplní len prázdne biele polia</w:t>
            </w:r>
          </w:p>
          <w:p w14:paraId="4B1D00AB" w14:textId="77777777" w:rsidR="005F0103" w:rsidRPr="00DE200C" w:rsidRDefault="005F0103" w:rsidP="00A07C27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N/A = neaplikuje sa)</w:t>
            </w:r>
          </w:p>
          <w:p w14:paraId="0B4C8348" w14:textId="15DA0EFD" w:rsidR="005F0103" w:rsidRPr="003C7D5B" w:rsidRDefault="005F0103" w:rsidP="005F0103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- výrobcu, typové označenie a technické parametre,  uviesť áno/nie, v prípade číselnej hodnoty uviesť jej skutočn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ú hodnotu</w:t>
            </w:r>
          </w:p>
        </w:tc>
      </w:tr>
      <w:tr w:rsidR="005F0103" w:rsidRPr="008D62E7" w14:paraId="15B81C72" w14:textId="77777777" w:rsidTr="005F0103">
        <w:trPr>
          <w:trHeight w:val="482"/>
        </w:trPr>
        <w:tc>
          <w:tcPr>
            <w:tcW w:w="5462" w:type="dxa"/>
            <w:gridSpan w:val="2"/>
            <w:shd w:val="clear" w:color="auto" w:fill="E2EFD9"/>
            <w:vAlign w:val="center"/>
            <w:hideMark/>
          </w:tcPr>
          <w:p w14:paraId="1D389FC3" w14:textId="55B0E641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 Reflexn</w:t>
            </w:r>
            <w:r w:rsidR="00AD79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á páska</w:t>
            </w:r>
          </w:p>
          <w:p w14:paraId="43095555" w14:textId="67BBF293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A56A5">
              <w:rPr>
                <w:rFonts w:ascii="Arial Narrow" w:hAnsi="Arial Narrow"/>
                <w:noProof/>
              </w:rPr>
              <w:drawing>
                <wp:anchor distT="0" distB="0" distL="114300" distR="114300" simplePos="0" relativeHeight="251661312" behindDoc="0" locked="0" layoutInCell="1" allowOverlap="1" wp14:anchorId="1347C715" wp14:editId="38B6FE7A">
                  <wp:simplePos x="0" y="0"/>
                  <wp:positionH relativeFrom="margin">
                    <wp:posOffset>5080</wp:posOffset>
                  </wp:positionH>
                  <wp:positionV relativeFrom="paragraph">
                    <wp:posOffset>71755</wp:posOffset>
                  </wp:positionV>
                  <wp:extent cx="1490345" cy="1204595"/>
                  <wp:effectExtent l="0" t="0" r="0" b="0"/>
                  <wp:wrapSquare wrapText="bothSides"/>
                  <wp:docPr id="4" name="Obrázo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0345" cy="1204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A40A4F" w14:textId="7C59DC1A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6DC9B372" w14:textId="04871C38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50194640" w14:textId="77777777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1012A98B" w14:textId="77777777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6FB5BD05" w14:textId="77777777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5BD59872" w14:textId="77777777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1C2B8577" w14:textId="77777777" w:rsidR="005F0103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  <w:p w14:paraId="08E2B292" w14:textId="4B2CF42C" w:rsidR="005F0103" w:rsidRPr="003C7D5B" w:rsidRDefault="005F0103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sz w:val="18"/>
                <w:szCs w:val="18"/>
              </w:rPr>
              <w:t>*fotografia je ilustračná</w:t>
            </w:r>
          </w:p>
        </w:tc>
        <w:tc>
          <w:tcPr>
            <w:tcW w:w="4040" w:type="dxa"/>
            <w:gridSpan w:val="2"/>
            <w:vMerge/>
            <w:shd w:val="clear" w:color="auto" w:fill="BFBFBF"/>
            <w:vAlign w:val="center"/>
          </w:tcPr>
          <w:p w14:paraId="3C6F5261" w14:textId="01D596DD" w:rsidR="005F0103" w:rsidRPr="003C7D5B" w:rsidRDefault="005F0103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0103" w:rsidRPr="008D62E7" w14:paraId="5FF6E2F0" w14:textId="77777777" w:rsidTr="00A858B1">
        <w:trPr>
          <w:trHeight w:val="419"/>
        </w:trPr>
        <w:tc>
          <w:tcPr>
            <w:tcW w:w="5462" w:type="dxa"/>
            <w:gridSpan w:val="2"/>
            <w:shd w:val="clear" w:color="auto" w:fill="E2EFD9"/>
            <w:vAlign w:val="center"/>
          </w:tcPr>
          <w:p w14:paraId="6D3962E3" w14:textId="555E0086" w:rsidR="005F0103" w:rsidRPr="005E1C81" w:rsidRDefault="005F0103" w:rsidP="00DB76E1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4040" w:type="dxa"/>
            <w:gridSpan w:val="2"/>
            <w:shd w:val="clear" w:color="auto" w:fill="FFFFFF" w:themeFill="background1"/>
            <w:vAlign w:val="center"/>
          </w:tcPr>
          <w:p w14:paraId="321B64CD" w14:textId="77777777" w:rsidR="005F0103" w:rsidRPr="005F0103" w:rsidRDefault="005F0103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D7A92" w:rsidRPr="008D62E7" w14:paraId="28E25B4B" w14:textId="77777777" w:rsidTr="005F0103">
        <w:trPr>
          <w:trHeight w:val="419"/>
        </w:trPr>
        <w:tc>
          <w:tcPr>
            <w:tcW w:w="2072" w:type="dxa"/>
            <w:shd w:val="clear" w:color="auto" w:fill="E2EFD9"/>
            <w:vAlign w:val="center"/>
          </w:tcPr>
          <w:p w14:paraId="532806A6" w14:textId="77777777" w:rsidR="003D7A92" w:rsidRPr="003C7D5B" w:rsidRDefault="003D7A92" w:rsidP="00414E7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3390" w:type="dxa"/>
            <w:shd w:val="clear" w:color="auto" w:fill="E2EFD9"/>
            <w:vAlign w:val="center"/>
          </w:tcPr>
          <w:p w14:paraId="4193E1DA" w14:textId="5390A920" w:rsidR="003D7A92" w:rsidRPr="005E1C81" w:rsidRDefault="003D7A92" w:rsidP="00DB76E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E1C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AD79D5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2</w:t>
            </w:r>
            <w:r w:rsidR="009206DB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0</w:t>
            </w:r>
            <w:r w:rsidR="00DB76E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 </w:t>
            </w:r>
            <w:r w:rsidR="009206DB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000</w:t>
            </w:r>
            <w:r w:rsidR="00DB76E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614C2FFA" w14:textId="2CFA07D6" w:rsidR="003D7A92" w:rsidRPr="005F0103" w:rsidRDefault="005F0103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059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presnú hodnotu, resp. údaj (číslom a/alebo slovom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42D9641C" w14:textId="7ABDE0BB" w:rsidR="003D7A92" w:rsidRPr="000F691F" w:rsidRDefault="005F0103" w:rsidP="00414E70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„áno/nie“</w:t>
            </w:r>
          </w:p>
        </w:tc>
      </w:tr>
      <w:tr w:rsidR="003D7A92" w:rsidRPr="008D62E7" w14:paraId="295094AE" w14:textId="77777777" w:rsidTr="005F0103">
        <w:trPr>
          <w:trHeight w:val="294"/>
        </w:trPr>
        <w:tc>
          <w:tcPr>
            <w:tcW w:w="2072" w:type="dxa"/>
            <w:hideMark/>
          </w:tcPr>
          <w:p w14:paraId="0ED50CEA" w14:textId="77777777" w:rsidR="003D7A92" w:rsidRPr="003C7D5B" w:rsidRDefault="00494211" w:rsidP="00414E7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pis</w:t>
            </w:r>
            <w:r w:rsidR="00DB76E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3390" w:type="dxa"/>
            <w:hideMark/>
          </w:tcPr>
          <w:p w14:paraId="1E5D171F" w14:textId="20A04156" w:rsidR="003D7A92" w:rsidRPr="004E1828" w:rsidRDefault="00AD79D5" w:rsidP="00DB76E1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</w:t>
            </w:r>
            <w:r w:rsidRPr="00AD79D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eflexná samonavíjacia páska, ktorá je dobre viditeľná za zníženej viditeľnosti a prispieva tak k bezpečnosti účastníkov cestnej premávky</w:t>
            </w:r>
          </w:p>
        </w:tc>
        <w:tc>
          <w:tcPr>
            <w:tcW w:w="2020" w:type="dxa"/>
          </w:tcPr>
          <w:p w14:paraId="744CB6E2" w14:textId="77777777" w:rsidR="003D7A92" w:rsidRPr="003C7D5B" w:rsidRDefault="003D7A92" w:rsidP="00414E70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3E10E5E7" w14:textId="77777777" w:rsidR="003D7A92" w:rsidRPr="005F0103" w:rsidRDefault="003D7A92" w:rsidP="00414E70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03C49DAF" w14:textId="77777777" w:rsidTr="005F0103">
        <w:trPr>
          <w:trHeight w:val="294"/>
        </w:trPr>
        <w:tc>
          <w:tcPr>
            <w:tcW w:w="2072" w:type="dxa"/>
          </w:tcPr>
          <w:p w14:paraId="13648ED0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Farba:</w:t>
            </w:r>
          </w:p>
        </w:tc>
        <w:tc>
          <w:tcPr>
            <w:tcW w:w="3390" w:type="dxa"/>
          </w:tcPr>
          <w:p w14:paraId="13C76C80" w14:textId="63C98676" w:rsidR="00C57EDB" w:rsidRPr="004E1828" w:rsidRDefault="001714E6" w:rsidP="00C57EDB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1714E6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eflexná</w:t>
            </w:r>
          </w:p>
        </w:tc>
        <w:tc>
          <w:tcPr>
            <w:tcW w:w="2020" w:type="dxa"/>
          </w:tcPr>
          <w:p w14:paraId="649A210C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07F2AC32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36578926" w14:textId="77777777" w:rsidTr="005F0103">
        <w:trPr>
          <w:trHeight w:val="294"/>
        </w:trPr>
        <w:tc>
          <w:tcPr>
            <w:tcW w:w="2072" w:type="dxa"/>
          </w:tcPr>
          <w:p w14:paraId="28E1F9CC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teriál:</w:t>
            </w:r>
          </w:p>
        </w:tc>
        <w:tc>
          <w:tcPr>
            <w:tcW w:w="3390" w:type="dxa"/>
          </w:tcPr>
          <w:p w14:paraId="0038DBEF" w14:textId="77777777" w:rsidR="00C57EDB" w:rsidRPr="004E1828" w:rsidRDefault="001714E6" w:rsidP="00DB76E1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VC</w:t>
            </w:r>
          </w:p>
        </w:tc>
        <w:tc>
          <w:tcPr>
            <w:tcW w:w="2020" w:type="dxa"/>
          </w:tcPr>
          <w:p w14:paraId="205A049E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386FDBFF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1D7A4ED5" w14:textId="77777777" w:rsidTr="005F0103">
        <w:trPr>
          <w:trHeight w:val="294"/>
        </w:trPr>
        <w:tc>
          <w:tcPr>
            <w:tcW w:w="2072" w:type="dxa"/>
          </w:tcPr>
          <w:p w14:paraId="57354388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Rozmer</w:t>
            </w:r>
          </w:p>
        </w:tc>
        <w:tc>
          <w:tcPr>
            <w:tcW w:w="3390" w:type="dxa"/>
          </w:tcPr>
          <w:p w14:paraId="316C923F" w14:textId="0651885C" w:rsidR="00DB76E1" w:rsidRPr="004E1828" w:rsidRDefault="00AD79D5" w:rsidP="00C57EDB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AD79D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dĺžka 30 cm (tolerancia na dĺžku + 10cm), šírka 3 cm (tolerancia na šírku + 1 cm)</w:t>
            </w:r>
          </w:p>
        </w:tc>
        <w:tc>
          <w:tcPr>
            <w:tcW w:w="2020" w:type="dxa"/>
          </w:tcPr>
          <w:p w14:paraId="2D334C8F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</w:tcPr>
          <w:p w14:paraId="240CE357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C57EDB" w:rsidRPr="008D62E7" w14:paraId="742BB9D3" w14:textId="77777777" w:rsidTr="005F0103">
        <w:trPr>
          <w:trHeight w:val="294"/>
        </w:trPr>
        <w:tc>
          <w:tcPr>
            <w:tcW w:w="2072" w:type="dxa"/>
          </w:tcPr>
          <w:p w14:paraId="782F0D21" w14:textId="77777777" w:rsidR="00C57EDB" w:rsidRDefault="001714E6" w:rsidP="00C57EDB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Potlač:</w:t>
            </w:r>
          </w:p>
        </w:tc>
        <w:tc>
          <w:tcPr>
            <w:tcW w:w="3390" w:type="dxa"/>
          </w:tcPr>
          <w:p w14:paraId="40179D54" w14:textId="01661034" w:rsidR="00C57EDB" w:rsidRPr="00DB76E1" w:rsidRDefault="0053160E" w:rsidP="00C57EDB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Jednofarebné </w:t>
            </w:r>
            <w:r w:rsidR="00AD79D5" w:rsidRPr="00AD79D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logo Policajného zboru, nápis „POLÍCIA“,  symbol telefónneho slúchadla a číslo „158“</w:t>
            </w:r>
          </w:p>
        </w:tc>
        <w:tc>
          <w:tcPr>
            <w:tcW w:w="2020" w:type="dxa"/>
          </w:tcPr>
          <w:p w14:paraId="64FB808C" w14:textId="77777777" w:rsidR="00C57EDB" w:rsidRPr="003C7D5B" w:rsidRDefault="001714E6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1F7F5D51" w14:textId="77777777" w:rsidR="00C57EDB" w:rsidRPr="003C7D5B" w:rsidRDefault="00C57EDB" w:rsidP="00C57EDB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3D7A92" w:rsidRPr="008D62E7" w14:paraId="1CA6C26B" w14:textId="77777777" w:rsidTr="005F0103">
        <w:trPr>
          <w:trHeight w:val="2060"/>
        </w:trPr>
        <w:tc>
          <w:tcPr>
            <w:tcW w:w="9502" w:type="dxa"/>
            <w:gridSpan w:val="4"/>
            <w:shd w:val="clear" w:color="auto" w:fill="auto"/>
          </w:tcPr>
          <w:p w14:paraId="4C84C5D8" w14:textId="77777777" w:rsidR="003D7A92" w:rsidRPr="00D84A53" w:rsidRDefault="003D7A92" w:rsidP="00DE3DA3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Obrázok</w:t>
            </w:r>
            <w:r w:rsidR="00DE3DA3">
              <w:rPr>
                <w:rFonts w:ascii="Arial Narrow" w:hAnsi="Arial Narrow"/>
                <w:b/>
                <w:sz w:val="22"/>
                <w:szCs w:val="22"/>
              </w:rPr>
              <w:t xml:space="preserve"> – žiadame uchádzača vložiť fotografiu ponúkaného predmetu zákazky</w:t>
            </w:r>
          </w:p>
        </w:tc>
      </w:tr>
      <w:tr w:rsidR="00E67318" w:rsidRPr="003C7D5B" w14:paraId="5CC5BC42" w14:textId="77777777" w:rsidTr="005F0103">
        <w:trPr>
          <w:trHeight w:val="1408"/>
        </w:trPr>
        <w:tc>
          <w:tcPr>
            <w:tcW w:w="5462" w:type="dxa"/>
            <w:gridSpan w:val="2"/>
            <w:shd w:val="clear" w:color="auto" w:fill="BFBFBF"/>
            <w:vAlign w:val="center"/>
            <w:hideMark/>
          </w:tcPr>
          <w:p w14:paraId="1E136EE5" w14:textId="77777777" w:rsidR="00E67318" w:rsidRPr="003C7D5B" w:rsidRDefault="00E67318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 xml:space="preserve">Požadovaná 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minimálna </w:t>
            </w:r>
            <w:r w:rsidRPr="003C7D5B">
              <w:rPr>
                <w:rFonts w:ascii="Arial Narrow" w:hAnsi="Arial Narrow" w:cs="Arial"/>
                <w:b/>
                <w:sz w:val="22"/>
                <w:szCs w:val="22"/>
              </w:rPr>
              <w:t>technická špecifikácia, parametre a funkcionality</w:t>
            </w:r>
          </w:p>
        </w:tc>
        <w:tc>
          <w:tcPr>
            <w:tcW w:w="4040" w:type="dxa"/>
            <w:gridSpan w:val="2"/>
            <w:vMerge w:val="restart"/>
            <w:shd w:val="clear" w:color="auto" w:fill="BFBFBF"/>
            <w:vAlign w:val="center"/>
          </w:tcPr>
          <w:p w14:paraId="001BE10C" w14:textId="77777777" w:rsidR="00E67318" w:rsidRPr="00DE200C" w:rsidRDefault="00E67318" w:rsidP="00E67318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48952D2D" w14:textId="77777777" w:rsidR="00E67318" w:rsidRPr="00DE200C" w:rsidRDefault="00E67318" w:rsidP="00E67318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(uchádzač doplní len prázdne biele polia</w:t>
            </w:r>
          </w:p>
          <w:p w14:paraId="1DF2EA72" w14:textId="77777777" w:rsidR="00E67318" w:rsidRPr="00DE200C" w:rsidRDefault="00E67318" w:rsidP="00E67318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</w:pPr>
            <w:r w:rsidRPr="00DE200C">
              <w:rPr>
                <w:rFonts w:ascii="Arial Narrow" w:hAnsi="Arial Narrow" w:cs="Calibri"/>
                <w:bCs/>
                <w:color w:val="000000"/>
                <w:sz w:val="22"/>
                <w:szCs w:val="22"/>
                <w:highlight w:val="cyan"/>
              </w:rPr>
              <w:t>N/A = neaplikuje sa)</w:t>
            </w:r>
          </w:p>
          <w:p w14:paraId="2868EFD6" w14:textId="0B18EA23" w:rsidR="00E67318" w:rsidRPr="003C7D5B" w:rsidRDefault="00E67318" w:rsidP="00E67318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F691F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- výrobcu, typové označenie a technické parametre,  uviesť áno/nie, v prípade číselnej hodnoty uviesť jej skutočn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ú hodnotu</w:t>
            </w:r>
          </w:p>
        </w:tc>
      </w:tr>
      <w:tr w:rsidR="00E67318" w:rsidRPr="003C7D5B" w14:paraId="267E110D" w14:textId="77777777" w:rsidTr="006523B2">
        <w:trPr>
          <w:trHeight w:val="482"/>
        </w:trPr>
        <w:tc>
          <w:tcPr>
            <w:tcW w:w="5462" w:type="dxa"/>
            <w:gridSpan w:val="2"/>
            <w:shd w:val="clear" w:color="auto" w:fill="E2EFD9"/>
            <w:vAlign w:val="center"/>
            <w:hideMark/>
          </w:tcPr>
          <w:p w14:paraId="2052307F" w14:textId="7CA501F5" w:rsidR="00E67318" w:rsidRDefault="00E67318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 w:rsidR="00AD79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AD79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–</w:t>
            </w: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Reflexn</w:t>
            </w:r>
            <w:r w:rsidR="00AD79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ý prívesok</w:t>
            </w:r>
            <w:r w:rsidRPr="009206D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v tvare medve</w:t>
            </w:r>
            <w:r w:rsidR="00AD79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ďa</w:t>
            </w:r>
          </w:p>
          <w:p w14:paraId="0B1F7A2C" w14:textId="77777777" w:rsidR="00E67318" w:rsidRDefault="00E67318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A56A5">
              <w:rPr>
                <w:rFonts w:ascii="Arial Narrow" w:hAnsi="Arial Narrow"/>
                <w:noProof/>
              </w:rPr>
              <w:lastRenderedPageBreak/>
              <w:drawing>
                <wp:inline distT="0" distB="0" distL="0" distR="0" wp14:anchorId="2413EF6C" wp14:editId="2BD4B6FD">
                  <wp:extent cx="1114425" cy="1250950"/>
                  <wp:effectExtent l="0" t="0" r="9525" b="6350"/>
                  <wp:docPr id="29" name="Obrázok 29" descr="C:\Users\letkova1305423\Desktop\Predmety\reflexná kľúčenka - medvedík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Obrázok 29" descr="C:\Users\letkova1305423\Desktop\Predmety\reflexná kľúčenka - medvedík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25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D41B50" w14:textId="519EA793" w:rsidR="00E67318" w:rsidRPr="003C7D5B" w:rsidRDefault="00E67318" w:rsidP="00D4133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sz w:val="18"/>
                <w:szCs w:val="18"/>
              </w:rPr>
              <w:t>*fotografia je ilustračná</w:t>
            </w:r>
          </w:p>
        </w:tc>
        <w:tc>
          <w:tcPr>
            <w:tcW w:w="4040" w:type="dxa"/>
            <w:gridSpan w:val="2"/>
            <w:vMerge/>
            <w:shd w:val="clear" w:color="auto" w:fill="BFBFBF"/>
            <w:vAlign w:val="center"/>
          </w:tcPr>
          <w:p w14:paraId="6CB99460" w14:textId="1026D1E7" w:rsidR="00E67318" w:rsidRPr="003C7D5B" w:rsidRDefault="00E67318" w:rsidP="00771C97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67318" w:rsidRPr="003C7D5B" w14:paraId="34F0F0E6" w14:textId="77777777" w:rsidTr="00E67318">
        <w:trPr>
          <w:trHeight w:val="482"/>
        </w:trPr>
        <w:tc>
          <w:tcPr>
            <w:tcW w:w="5462" w:type="dxa"/>
            <w:gridSpan w:val="2"/>
            <w:shd w:val="clear" w:color="auto" w:fill="E2EFD9"/>
            <w:vAlign w:val="center"/>
          </w:tcPr>
          <w:p w14:paraId="6EEFCAF5" w14:textId="2E283E68" w:rsidR="00E67318" w:rsidRPr="009206DB" w:rsidRDefault="00E67318" w:rsidP="00E6731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E200C">
              <w:rPr>
                <w:rFonts w:ascii="Arial Narrow" w:hAnsi="Arial Narrow"/>
                <w:b/>
                <w:bCs/>
                <w:sz w:val="22"/>
                <w:szCs w:val="22"/>
              </w:rPr>
              <w:t>Výrobca:</w:t>
            </w:r>
          </w:p>
        </w:tc>
        <w:tc>
          <w:tcPr>
            <w:tcW w:w="4040" w:type="dxa"/>
            <w:gridSpan w:val="2"/>
            <w:shd w:val="clear" w:color="auto" w:fill="FFFFFF" w:themeFill="background1"/>
          </w:tcPr>
          <w:p w14:paraId="004A1414" w14:textId="77777777" w:rsidR="00E67318" w:rsidRPr="003C7D5B" w:rsidRDefault="00E67318" w:rsidP="00E67318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67318" w:rsidRPr="000F691F" w14:paraId="29A0D38C" w14:textId="77777777" w:rsidTr="005F0103">
        <w:trPr>
          <w:trHeight w:val="419"/>
        </w:trPr>
        <w:tc>
          <w:tcPr>
            <w:tcW w:w="2072" w:type="dxa"/>
            <w:shd w:val="clear" w:color="auto" w:fill="E2EFD9"/>
            <w:vAlign w:val="center"/>
          </w:tcPr>
          <w:p w14:paraId="4D60E209" w14:textId="77777777" w:rsidR="00E67318" w:rsidRPr="003C7D5B" w:rsidRDefault="00E67318" w:rsidP="00E6731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3390" w:type="dxa"/>
            <w:shd w:val="clear" w:color="auto" w:fill="E2EFD9"/>
            <w:vAlign w:val="center"/>
          </w:tcPr>
          <w:p w14:paraId="18CC4398" w14:textId="6DDFF8C4" w:rsidR="00E67318" w:rsidRPr="005E1C81" w:rsidRDefault="00E67318" w:rsidP="00E6731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E1C81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AD79D5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20 000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6F49ED44" w14:textId="47117DA7" w:rsidR="00E67318" w:rsidRPr="000F691F" w:rsidRDefault="00E67318" w:rsidP="00E67318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5059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2020" w:type="dxa"/>
            <w:shd w:val="clear" w:color="auto" w:fill="BFBFBF"/>
            <w:vAlign w:val="center"/>
          </w:tcPr>
          <w:p w14:paraId="02203BC0" w14:textId="050E4983" w:rsidR="00E67318" w:rsidRPr="000F691F" w:rsidRDefault="00E67318" w:rsidP="00E67318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691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chádzač uvedie „áno/nie“</w:t>
            </w:r>
          </w:p>
        </w:tc>
      </w:tr>
      <w:tr w:rsidR="00D9228C" w:rsidRPr="003C7D5B" w14:paraId="098D96ED" w14:textId="77777777" w:rsidTr="005F0103">
        <w:trPr>
          <w:trHeight w:val="294"/>
        </w:trPr>
        <w:tc>
          <w:tcPr>
            <w:tcW w:w="2072" w:type="dxa"/>
            <w:hideMark/>
          </w:tcPr>
          <w:p w14:paraId="19E06E71" w14:textId="77777777" w:rsidR="00D9228C" w:rsidRPr="003C7D5B" w:rsidRDefault="00D9228C" w:rsidP="00771C9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pis:</w:t>
            </w:r>
          </w:p>
        </w:tc>
        <w:tc>
          <w:tcPr>
            <w:tcW w:w="3390" w:type="dxa"/>
            <w:hideMark/>
          </w:tcPr>
          <w:p w14:paraId="51F9A198" w14:textId="1C62BA18" w:rsidR="00D9228C" w:rsidRPr="004E1828" w:rsidRDefault="00AD79D5" w:rsidP="00987599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</w:t>
            </w:r>
            <w:r w:rsidRPr="00AD79D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eflexný prívesok vyrobený z reflexného materiálu, ktorý sa prostredníctvom karabínky alebo iného uchytenia pripína na oblečenie, tašku, batoh alebo kľúče.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</w:t>
            </w:r>
            <w:r>
              <w:t xml:space="preserve"> </w:t>
            </w:r>
            <w:r w:rsidRPr="00AD79D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Jeho účelom je zlepšiť viditeľnosť osoby a tým zvýšiť bezpečnosť účastníkov v cestnej premávke.  </w:t>
            </w:r>
          </w:p>
        </w:tc>
        <w:tc>
          <w:tcPr>
            <w:tcW w:w="2020" w:type="dxa"/>
          </w:tcPr>
          <w:p w14:paraId="70B91510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076A06A5" w14:textId="77777777" w:rsidR="00D9228C" w:rsidRPr="003C7D5B" w:rsidRDefault="00D9228C" w:rsidP="00771C97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0959BCC1" w14:textId="77777777" w:rsidTr="005F0103">
        <w:trPr>
          <w:trHeight w:val="294"/>
        </w:trPr>
        <w:tc>
          <w:tcPr>
            <w:tcW w:w="2072" w:type="dxa"/>
          </w:tcPr>
          <w:p w14:paraId="17E3B14E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Farba:</w:t>
            </w:r>
          </w:p>
        </w:tc>
        <w:tc>
          <w:tcPr>
            <w:tcW w:w="3390" w:type="dxa"/>
          </w:tcPr>
          <w:p w14:paraId="1515C173" w14:textId="3C60BA5B" w:rsidR="008B755E" w:rsidRPr="00F82F37" w:rsidRDefault="00AD79D5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</w:t>
            </w:r>
            <w:r w:rsidRPr="00AD79D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ôznofarebné podľa možností - oranžová, červená, zelená, modrá, ružová, žltá</w:t>
            </w:r>
          </w:p>
        </w:tc>
        <w:tc>
          <w:tcPr>
            <w:tcW w:w="2020" w:type="dxa"/>
          </w:tcPr>
          <w:p w14:paraId="7EAB1085" w14:textId="60EF3FA0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</w:tcPr>
          <w:p w14:paraId="03A5C3EB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0F240144" w14:textId="77777777" w:rsidTr="005F0103">
        <w:trPr>
          <w:trHeight w:val="294"/>
        </w:trPr>
        <w:tc>
          <w:tcPr>
            <w:tcW w:w="2072" w:type="dxa"/>
          </w:tcPr>
          <w:p w14:paraId="52AAFC4C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teriál:</w:t>
            </w:r>
          </w:p>
        </w:tc>
        <w:tc>
          <w:tcPr>
            <w:tcW w:w="3390" w:type="dxa"/>
          </w:tcPr>
          <w:p w14:paraId="18B03F29" w14:textId="3B4C50AF" w:rsidR="00F82F37" w:rsidRDefault="00F82F37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bookmarkStart w:id="1" w:name="_Hlk210918846"/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edve</w:t>
            </w:r>
            <w:r w:rsidR="0053160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ď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- r</w:t>
            </w:r>
            <w:r w:rsidR="008B755E" w:rsidRP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eflexný materiál PVC</w:t>
            </w:r>
          </w:p>
          <w:bookmarkEnd w:id="1"/>
          <w:p w14:paraId="049DD4B1" w14:textId="7B891939" w:rsidR="008B755E" w:rsidRPr="004E1828" w:rsidRDefault="0053160E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Uchytenie (karabínka alebo iné uchytenie pre pripnutie na oblečenie, tašku, batoh alebo kľúce)</w:t>
            </w:r>
            <w:r w:rsidR="00F82F3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- Kov</w:t>
            </w:r>
          </w:p>
        </w:tc>
        <w:tc>
          <w:tcPr>
            <w:tcW w:w="2020" w:type="dxa"/>
          </w:tcPr>
          <w:p w14:paraId="35F53F0D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1C80AAC5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33A9236D" w14:textId="77777777" w:rsidTr="005F0103">
        <w:trPr>
          <w:trHeight w:val="294"/>
        </w:trPr>
        <w:tc>
          <w:tcPr>
            <w:tcW w:w="2072" w:type="dxa"/>
          </w:tcPr>
          <w:p w14:paraId="73513BEE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Rozmer</w:t>
            </w:r>
          </w:p>
        </w:tc>
        <w:tc>
          <w:tcPr>
            <w:tcW w:w="3390" w:type="dxa"/>
          </w:tcPr>
          <w:p w14:paraId="0E751C70" w14:textId="66E45698" w:rsidR="008B755E" w:rsidRPr="004E1828" w:rsidRDefault="0053160E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7</w:t>
            </w:r>
            <w:r w:rsidR="008B755E" w:rsidRPr="008B755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x7cm, tolerancia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na dĺžku + 3 cm</w:t>
            </w:r>
          </w:p>
        </w:tc>
        <w:tc>
          <w:tcPr>
            <w:tcW w:w="2020" w:type="dxa"/>
          </w:tcPr>
          <w:p w14:paraId="3DD0BBA5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</w:tcPr>
          <w:p w14:paraId="0BBB834F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8B755E" w:rsidRPr="003C7D5B" w14:paraId="4924F8C0" w14:textId="77777777" w:rsidTr="005F0103">
        <w:trPr>
          <w:trHeight w:val="294"/>
        </w:trPr>
        <w:tc>
          <w:tcPr>
            <w:tcW w:w="2072" w:type="dxa"/>
          </w:tcPr>
          <w:p w14:paraId="7AC0C923" w14:textId="77777777" w:rsidR="008B755E" w:rsidRDefault="008B755E" w:rsidP="008B755E">
            <w:pPr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Potlač:</w:t>
            </w:r>
          </w:p>
        </w:tc>
        <w:tc>
          <w:tcPr>
            <w:tcW w:w="3390" w:type="dxa"/>
          </w:tcPr>
          <w:p w14:paraId="50F13AED" w14:textId="50AC6252" w:rsidR="008B755E" w:rsidRDefault="0053160E" w:rsidP="008B755E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Jednofarebné </w:t>
            </w:r>
            <w:r w:rsidRPr="0053160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logo Policajného zboru alebo nápis „POLÍCIA“ podľa veľkosti predmetu.</w:t>
            </w:r>
          </w:p>
        </w:tc>
        <w:tc>
          <w:tcPr>
            <w:tcW w:w="2020" w:type="dxa"/>
          </w:tcPr>
          <w:p w14:paraId="516E6FA3" w14:textId="77777777" w:rsidR="008B755E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020" w:type="dxa"/>
          </w:tcPr>
          <w:p w14:paraId="14BD9C61" w14:textId="77777777" w:rsidR="008B755E" w:rsidRPr="003C7D5B" w:rsidRDefault="008B755E" w:rsidP="008B755E">
            <w:pPr>
              <w:jc w:val="center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D9228C" w:rsidRPr="00D84A53" w14:paraId="6603E428" w14:textId="77777777" w:rsidTr="005F0103">
        <w:trPr>
          <w:trHeight w:val="2060"/>
        </w:trPr>
        <w:tc>
          <w:tcPr>
            <w:tcW w:w="9502" w:type="dxa"/>
            <w:gridSpan w:val="4"/>
            <w:shd w:val="clear" w:color="auto" w:fill="auto"/>
          </w:tcPr>
          <w:p w14:paraId="2A67AA7A" w14:textId="77777777" w:rsidR="00D9228C" w:rsidRPr="00D84A53" w:rsidRDefault="00D9228C" w:rsidP="00771C97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Obrázok – žiadame uchádzača vložiť fotografiu ponúkaného predmetu zákazky</w:t>
            </w:r>
          </w:p>
        </w:tc>
      </w:tr>
    </w:tbl>
    <w:p w14:paraId="3E54CA91" w14:textId="071B15B8" w:rsidR="00CD49BA" w:rsidRPr="00A07C27" w:rsidRDefault="00CD49B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iCs/>
          <w:color w:val="000000"/>
        </w:rPr>
      </w:pPr>
    </w:p>
    <w:p w14:paraId="55EBF610" w14:textId="77777777" w:rsidR="00320C00" w:rsidRDefault="00320C00" w:rsidP="00320C0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right"/>
        <w:rPr>
          <w:rFonts w:ascii="Arial Narrow" w:hAnsi="Arial Narrow"/>
          <w:i/>
          <w:color w:val="000000"/>
          <w:sz w:val="22"/>
          <w:szCs w:val="22"/>
        </w:rPr>
      </w:pPr>
    </w:p>
    <w:p w14:paraId="584BB866" w14:textId="77777777" w:rsidR="0065283F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</w:pPr>
      <w:r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  <w:br w:type="page"/>
      </w:r>
      <w:r w:rsidRPr="009533EC"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  <w:lastRenderedPageBreak/>
        <w:t>OSTATN</w:t>
      </w:r>
      <w:r>
        <w:rPr>
          <w:rFonts w:ascii="Arial Narrow" w:eastAsia="Microsoft Sans Serif" w:hAnsi="Arial Narrow" w:cs="Arial"/>
          <w:color w:val="000000"/>
          <w:sz w:val="22"/>
          <w:szCs w:val="22"/>
          <w:u w:val="single"/>
        </w:rPr>
        <w:t>É POŽIADAVKY NA PREDMET ZÁKAZKY</w:t>
      </w:r>
    </w:p>
    <w:p w14:paraId="6612F287" w14:textId="77777777" w:rsidR="0065283F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right"/>
        <w:rPr>
          <w:rFonts w:ascii="Arial Narrow" w:hAnsi="Arial Narrow"/>
          <w:i/>
          <w:color w:val="000000"/>
          <w:sz w:val="22"/>
          <w:szCs w:val="22"/>
        </w:rPr>
      </w:pPr>
    </w:p>
    <w:p w14:paraId="050B5DCF" w14:textId="559FC18B" w:rsidR="00A07C27" w:rsidRDefault="00A07C27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iCs/>
          <w:color w:val="000000"/>
          <w:sz w:val="22"/>
          <w:szCs w:val="22"/>
        </w:rPr>
      </w:pPr>
      <w:r>
        <w:rPr>
          <w:rFonts w:ascii="Arial Narrow" w:hAnsi="Arial Narrow"/>
          <w:b/>
          <w:bCs/>
          <w:iCs/>
          <w:color w:val="000000"/>
          <w:sz w:val="22"/>
          <w:szCs w:val="22"/>
        </w:rPr>
        <w:t>Logo:</w:t>
      </w:r>
    </w:p>
    <w:p w14:paraId="0A3D1122" w14:textId="77777777" w:rsidR="00A07C27" w:rsidRPr="00FC1DF7" w:rsidRDefault="00A07C27" w:rsidP="00A07C27">
      <w:pPr>
        <w:pStyle w:val="Normlnywebov"/>
        <w:numPr>
          <w:ilvl w:val="0"/>
          <w:numId w:val="23"/>
        </w:numPr>
        <w:spacing w:before="40" w:beforeAutospacing="0" w:after="0" w:afterAutospacing="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  <w:r w:rsidRPr="00FC1DF7">
        <w:rPr>
          <w:rFonts w:ascii="Arial Narrow" w:hAnsi="Arial Narrow" w:cs="Open Sans"/>
          <w:bCs/>
          <w:iCs/>
          <w:color w:val="333333"/>
          <w:shd w:val="clear" w:color="auto" w:fill="FFFFFF"/>
        </w:rPr>
        <w:t>farba loga by mala byť najlepšie čierna, považujeme ju za dostatočne viditeľnú na každom podklade (jediná podkladová farba predmetu, ktorá môže byť problematická je modrá – tu by sme navrhovali vhodné prispôsobenie, napríklad použitie hrubých čiar loga pre dosiahnutie viditeľnejšieho efektu, teda aby sa nestalo, že budú tenké čiary a vôbec logo nebude vidieť</w:t>
      </w:r>
      <w:r>
        <w:rPr>
          <w:rFonts w:ascii="Arial Narrow" w:hAnsi="Arial Narrow" w:cs="Open Sans"/>
          <w:bCs/>
          <w:iCs/>
          <w:color w:val="333333"/>
          <w:shd w:val="clear" w:color="auto" w:fill="FFFFFF"/>
        </w:rPr>
        <w:t>)</w:t>
      </w:r>
      <w:r w:rsidRPr="00FC1DF7">
        <w:rPr>
          <w:rFonts w:ascii="Arial Narrow" w:hAnsi="Arial Narrow" w:cs="Open Sans"/>
          <w:bCs/>
          <w:iCs/>
          <w:color w:val="333333"/>
          <w:shd w:val="clear" w:color="auto" w:fill="FFFFFF"/>
        </w:rPr>
        <w:t xml:space="preserve">.  </w:t>
      </w:r>
    </w:p>
    <w:p w14:paraId="63C6EDF6" w14:textId="77777777" w:rsidR="00A07C27" w:rsidRPr="004D1961" w:rsidRDefault="00A07C27" w:rsidP="00A07C27">
      <w:pPr>
        <w:pStyle w:val="Normlnywebov"/>
        <w:numPr>
          <w:ilvl w:val="0"/>
          <w:numId w:val="23"/>
        </w:numPr>
        <w:spacing w:before="4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  <w:r w:rsidRPr="004D1961">
        <w:rPr>
          <w:rFonts w:ascii="Arial Narrow" w:hAnsi="Arial Narrow" w:cs="Open Sans"/>
          <w:bCs/>
          <w:iCs/>
          <w:color w:val="333333"/>
          <w:shd w:val="clear" w:color="auto" w:fill="FFFFFF"/>
        </w:rPr>
        <w:t xml:space="preserve">Veľkosť loga má byť primeraná rozmerom predmetu, aby bolo logo čitateľné, ale zároveň aby bola zachovaná dostatočná reflexná plocha. </w:t>
      </w:r>
    </w:p>
    <w:p w14:paraId="61A3E170" w14:textId="77777777" w:rsidR="00A07C27" w:rsidRDefault="00A07C27" w:rsidP="00A07C27">
      <w:pPr>
        <w:pStyle w:val="Normlnywebov"/>
        <w:numPr>
          <w:ilvl w:val="0"/>
          <w:numId w:val="23"/>
        </w:numPr>
        <w:spacing w:before="40" w:beforeAutospacing="0" w:after="0" w:afterAutospacing="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  <w:r>
        <w:rPr>
          <w:rFonts w:ascii="Arial Narrow" w:hAnsi="Arial Narrow" w:cs="Open Sans"/>
          <w:bCs/>
          <w:iCs/>
          <w:color w:val="333333"/>
          <w:shd w:val="clear" w:color="auto" w:fill="FFFFFF"/>
        </w:rPr>
        <w:t>Príklad loga* tu</w:t>
      </w:r>
    </w:p>
    <w:p w14:paraId="670C752E" w14:textId="77777777" w:rsidR="00A07C27" w:rsidRDefault="00A07C27" w:rsidP="00A07C27">
      <w:pPr>
        <w:pStyle w:val="Normlnywebov"/>
        <w:spacing w:before="40" w:beforeAutospacing="0" w:after="0" w:afterAutospacing="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</w:p>
    <w:p w14:paraId="63F84A56" w14:textId="77777777" w:rsidR="00A07C27" w:rsidRDefault="00A07C27" w:rsidP="00A07C27">
      <w:pPr>
        <w:pStyle w:val="Normlnywebov"/>
        <w:spacing w:before="40" w:beforeAutospacing="0" w:after="0" w:afterAutospacing="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  <w:r w:rsidRPr="004D1961">
        <w:rPr>
          <w:rFonts w:ascii="Arial Narrow" w:hAnsi="Arial Narrow" w:cs="Open Sans"/>
          <w:bCs/>
          <w:iCs/>
          <w:noProof/>
          <w:color w:val="333333"/>
          <w:shd w:val="clear" w:color="auto" w:fill="FFFFFF"/>
        </w:rPr>
        <w:drawing>
          <wp:inline distT="0" distB="0" distL="0" distR="0" wp14:anchorId="4D781BD6" wp14:editId="13D0BE8E">
            <wp:extent cx="1725283" cy="1671448"/>
            <wp:effectExtent l="0" t="0" r="8890" b="508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33518" cy="167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8C345" w14:textId="77777777" w:rsidR="00A07C27" w:rsidRDefault="00A07C27" w:rsidP="00A07C27">
      <w:pPr>
        <w:pStyle w:val="Normlnywebov"/>
        <w:spacing w:before="40" w:beforeAutospacing="0" w:after="0" w:afterAutospacing="0"/>
        <w:jc w:val="both"/>
        <w:rPr>
          <w:rFonts w:ascii="Arial Narrow" w:hAnsi="Arial Narrow" w:cs="Open Sans"/>
          <w:bCs/>
          <w:iCs/>
          <w:color w:val="333333"/>
          <w:shd w:val="clear" w:color="auto" w:fill="FFFFFF"/>
        </w:rPr>
      </w:pPr>
      <w:r>
        <w:rPr>
          <w:rFonts w:ascii="Arial Narrow" w:hAnsi="Arial Narrow" w:cs="Open Sans"/>
          <w:bCs/>
          <w:iCs/>
          <w:color w:val="333333"/>
          <w:shd w:val="clear" w:color="auto" w:fill="FFFFFF"/>
        </w:rPr>
        <w:tab/>
        <w:t>*</w:t>
      </w:r>
      <w:r w:rsidRPr="004D1961">
        <w:rPr>
          <w:rFonts w:ascii="Arial Narrow" w:hAnsi="Arial Narrow" w:cs="Open Sans"/>
          <w:bCs/>
          <w:iCs/>
          <w:color w:val="333333"/>
          <w:shd w:val="clear" w:color="auto" w:fill="FFFFFF"/>
        </w:rPr>
        <w:t xml:space="preserve">obrázok je len </w:t>
      </w:r>
      <w:r w:rsidRPr="004D1961">
        <w:rPr>
          <w:rFonts w:ascii="Arial Narrow" w:hAnsi="Arial Narrow" w:cs="Open Sans"/>
          <w:b/>
          <w:iCs/>
          <w:color w:val="333333"/>
          <w:shd w:val="clear" w:color="auto" w:fill="FFFFFF"/>
        </w:rPr>
        <w:t>ilustračný</w:t>
      </w:r>
      <w:r w:rsidRPr="004D1961">
        <w:rPr>
          <w:rFonts w:ascii="Arial Narrow" w:hAnsi="Arial Narrow" w:cs="Open Sans"/>
          <w:bCs/>
          <w:iCs/>
          <w:color w:val="333333"/>
          <w:shd w:val="clear" w:color="auto" w:fill="FFFFFF"/>
        </w:rPr>
        <w:t xml:space="preserve">, po podpise </w:t>
      </w:r>
      <w:r>
        <w:rPr>
          <w:rFonts w:ascii="Arial Narrow" w:hAnsi="Arial Narrow" w:cs="Open Sans"/>
          <w:bCs/>
          <w:iCs/>
          <w:color w:val="333333"/>
          <w:shd w:val="clear" w:color="auto" w:fill="FFFFFF"/>
        </w:rPr>
        <w:t xml:space="preserve">bude </w:t>
      </w:r>
      <w:r w:rsidRPr="004D1961">
        <w:rPr>
          <w:rFonts w:ascii="Arial Narrow" w:hAnsi="Arial Narrow" w:cs="Open Sans"/>
          <w:bCs/>
          <w:iCs/>
          <w:color w:val="333333"/>
          <w:shd w:val="clear" w:color="auto" w:fill="FFFFFF"/>
        </w:rPr>
        <w:t>dodaný aktualizovaný</w:t>
      </w:r>
    </w:p>
    <w:p w14:paraId="6CD0C1D1" w14:textId="77777777" w:rsidR="00A07C27" w:rsidRPr="00A07C27" w:rsidRDefault="00A07C27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iCs/>
          <w:color w:val="000000"/>
          <w:sz w:val="22"/>
          <w:szCs w:val="22"/>
        </w:rPr>
      </w:pPr>
    </w:p>
    <w:p w14:paraId="7FEF0C4A" w14:textId="2D632A73" w:rsidR="0065283F" w:rsidRDefault="0065283F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7A0DDF">
        <w:rPr>
          <w:rFonts w:ascii="Arial Narrow" w:hAnsi="Arial Narrow"/>
          <w:i/>
          <w:color w:val="000000"/>
          <w:sz w:val="22"/>
          <w:szCs w:val="22"/>
        </w:rPr>
        <w:t>Táto časť súťažných podkladov bude tvoriť neoddeliteľnú súčasť kúpnej zmluvy ako príloha č. 1, ktorú uzatvorí verejný obstarávateľ s úspešným uchádzačom.</w:t>
      </w:r>
    </w:p>
    <w:p w14:paraId="10B77EA1" w14:textId="77777777" w:rsidR="00320C00" w:rsidRDefault="00320C00" w:rsidP="0065283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320C00" w:rsidSect="00BD02A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41FE2" w14:textId="77777777" w:rsidR="00D34A76" w:rsidRDefault="00D34A76" w:rsidP="006E6235">
      <w:r>
        <w:separator/>
      </w:r>
    </w:p>
  </w:endnote>
  <w:endnote w:type="continuationSeparator" w:id="0">
    <w:p w14:paraId="2B9A1736" w14:textId="77777777" w:rsidR="00D34A76" w:rsidRDefault="00D34A7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Open Sans">
    <w:charset w:val="EE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C212F" w14:textId="77777777" w:rsidR="003D723B" w:rsidRDefault="003D723B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084A" w14:textId="77777777" w:rsidR="003D723B" w:rsidRDefault="003D723B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FF904" w14:textId="77777777" w:rsidR="003D723B" w:rsidRDefault="003D723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B81DF" w14:textId="77777777" w:rsidR="00D34A76" w:rsidRDefault="00D34A76" w:rsidP="006E6235">
      <w:r>
        <w:separator/>
      </w:r>
    </w:p>
  </w:footnote>
  <w:footnote w:type="continuationSeparator" w:id="0">
    <w:p w14:paraId="41710A04" w14:textId="77777777" w:rsidR="00D34A76" w:rsidRDefault="00D34A76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F10E8" w14:textId="77777777" w:rsidR="003D723B" w:rsidRDefault="003D723B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E88EF" w14:textId="77777777" w:rsidR="00D41330" w:rsidRPr="003D723B" w:rsidRDefault="00D41330" w:rsidP="002A636C">
    <w:pPr>
      <w:pStyle w:val="Hlavika"/>
      <w:jc w:val="right"/>
      <w:rPr>
        <w:rFonts w:ascii="Arial Narrow" w:hAnsi="Arial Narrow"/>
      </w:rPr>
    </w:pPr>
    <w:r w:rsidRPr="003D723B">
      <w:rPr>
        <w:rFonts w:ascii="Arial Narrow" w:hAnsi="Arial Narrow"/>
      </w:rPr>
      <w:t>Príloha č. 1 Opis predmetu zákazky/ Vzor vlastného návrhu plnenia</w:t>
    </w:r>
  </w:p>
  <w:p w14:paraId="23A7F478" w14:textId="77777777" w:rsidR="00D41330" w:rsidRDefault="00D41330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91580" w14:textId="77777777" w:rsidR="003D723B" w:rsidRDefault="003D723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23F349B"/>
    <w:multiLevelType w:val="hybridMultilevel"/>
    <w:tmpl w:val="A928D12C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7B63D0"/>
    <w:multiLevelType w:val="hybridMultilevel"/>
    <w:tmpl w:val="FF1C95BE"/>
    <w:lvl w:ilvl="0" w:tplc="041B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D172FDC"/>
    <w:multiLevelType w:val="hybridMultilevel"/>
    <w:tmpl w:val="15E09ECE"/>
    <w:lvl w:ilvl="0" w:tplc="54C4393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25A8A"/>
    <w:multiLevelType w:val="hybridMultilevel"/>
    <w:tmpl w:val="2FAC56B6"/>
    <w:lvl w:ilvl="0" w:tplc="27D8D0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33352AEF"/>
    <w:multiLevelType w:val="hybridMultilevel"/>
    <w:tmpl w:val="3504439E"/>
    <w:lvl w:ilvl="0" w:tplc="041B0001">
      <w:start w:val="1"/>
      <w:numFmt w:val="bullet"/>
      <w:lvlText w:val=""/>
      <w:lvlJc w:val="left"/>
      <w:pPr>
        <w:ind w:left="766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8388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9108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9828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10548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11268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11988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12708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13428" w:hanging="360"/>
      </w:pPr>
      <w:rPr>
        <w:rFonts w:ascii="Wingdings" w:hAnsi="Wingdings" w:hint="default"/>
      </w:rPr>
    </w:lvl>
  </w:abstractNum>
  <w:abstractNum w:abstractNumId="9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0" w15:restartNumberingAfterBreak="0">
    <w:nsid w:val="3A946CBD"/>
    <w:multiLevelType w:val="hybridMultilevel"/>
    <w:tmpl w:val="7174CB4E"/>
    <w:lvl w:ilvl="0" w:tplc="27D8D0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5ACD3F17"/>
    <w:multiLevelType w:val="hybridMultilevel"/>
    <w:tmpl w:val="E4DAFE10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1B1E23"/>
    <w:multiLevelType w:val="hybridMultilevel"/>
    <w:tmpl w:val="41D04D96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4809EA"/>
    <w:multiLevelType w:val="hybridMultilevel"/>
    <w:tmpl w:val="2ADCC6F0"/>
    <w:lvl w:ilvl="0" w:tplc="041B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 w15:restartNumberingAfterBreak="0">
    <w:nsid w:val="6D2624F1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680887"/>
    <w:multiLevelType w:val="hybridMultilevel"/>
    <w:tmpl w:val="27F40CFE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B946CF"/>
    <w:multiLevelType w:val="hybridMultilevel"/>
    <w:tmpl w:val="56C4FA70"/>
    <w:lvl w:ilvl="0" w:tplc="20FEFD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9"/>
  </w:num>
  <w:num w:numId="4">
    <w:abstractNumId w:val="6"/>
  </w:num>
  <w:num w:numId="5">
    <w:abstractNumId w:val="13"/>
  </w:num>
  <w:num w:numId="6">
    <w:abstractNumId w:val="5"/>
  </w:num>
  <w:num w:numId="7">
    <w:abstractNumId w:val="10"/>
  </w:num>
  <w:num w:numId="8">
    <w:abstractNumId w:val="14"/>
  </w:num>
  <w:num w:numId="9">
    <w:abstractNumId w:val="7"/>
  </w:num>
  <w:num w:numId="10">
    <w:abstractNumId w:val="15"/>
  </w:num>
  <w:num w:numId="11">
    <w:abstractNumId w:val="2"/>
  </w:num>
  <w:num w:numId="12">
    <w:abstractNumId w:val="1"/>
  </w:num>
  <w:num w:numId="13">
    <w:abstractNumId w:val="16"/>
  </w:num>
  <w:num w:numId="14">
    <w:abstractNumId w:val="20"/>
  </w:num>
  <w:num w:numId="15">
    <w:abstractNumId w:val="21"/>
  </w:num>
  <w:num w:numId="16">
    <w:abstractNumId w:val="17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19"/>
  </w:num>
  <w:num w:numId="21">
    <w:abstractNumId w:val="8"/>
  </w:num>
  <w:num w:numId="22">
    <w:abstractNumId w:val="4"/>
  </w:num>
  <w:num w:numId="23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Dc3MTY0tzQwNjJS0lEKTi0uzszPAykwqwUAbVzDUiwAAAA="/>
  </w:docVars>
  <w:rsids>
    <w:rsidRoot w:val="00FC2417"/>
    <w:rsid w:val="00001362"/>
    <w:rsid w:val="0000220B"/>
    <w:rsid w:val="00002477"/>
    <w:rsid w:val="00003D0C"/>
    <w:rsid w:val="00005AB2"/>
    <w:rsid w:val="0000767C"/>
    <w:rsid w:val="000173AD"/>
    <w:rsid w:val="00017898"/>
    <w:rsid w:val="00020F5A"/>
    <w:rsid w:val="00021A44"/>
    <w:rsid w:val="00022909"/>
    <w:rsid w:val="00023D4D"/>
    <w:rsid w:val="000243FE"/>
    <w:rsid w:val="00027746"/>
    <w:rsid w:val="00030498"/>
    <w:rsid w:val="00031322"/>
    <w:rsid w:val="00032F83"/>
    <w:rsid w:val="00033D7F"/>
    <w:rsid w:val="00034986"/>
    <w:rsid w:val="00034DD2"/>
    <w:rsid w:val="00036115"/>
    <w:rsid w:val="00037F14"/>
    <w:rsid w:val="000462BC"/>
    <w:rsid w:val="00047122"/>
    <w:rsid w:val="000478DD"/>
    <w:rsid w:val="000509DB"/>
    <w:rsid w:val="00053455"/>
    <w:rsid w:val="0005793C"/>
    <w:rsid w:val="00057C3F"/>
    <w:rsid w:val="00065185"/>
    <w:rsid w:val="00066A6D"/>
    <w:rsid w:val="00066C4C"/>
    <w:rsid w:val="000707B6"/>
    <w:rsid w:val="00073B11"/>
    <w:rsid w:val="00077BD9"/>
    <w:rsid w:val="00084016"/>
    <w:rsid w:val="00084D52"/>
    <w:rsid w:val="00090B2E"/>
    <w:rsid w:val="000935DC"/>
    <w:rsid w:val="0009391F"/>
    <w:rsid w:val="00096247"/>
    <w:rsid w:val="000A10AA"/>
    <w:rsid w:val="000A1B45"/>
    <w:rsid w:val="000A2CAC"/>
    <w:rsid w:val="000A4EEF"/>
    <w:rsid w:val="000A644D"/>
    <w:rsid w:val="000B0DC8"/>
    <w:rsid w:val="000B1B43"/>
    <w:rsid w:val="000B283E"/>
    <w:rsid w:val="000B63DF"/>
    <w:rsid w:val="000C22C0"/>
    <w:rsid w:val="000C35E6"/>
    <w:rsid w:val="000C64A9"/>
    <w:rsid w:val="000D0414"/>
    <w:rsid w:val="000D0729"/>
    <w:rsid w:val="000D3EB0"/>
    <w:rsid w:val="000D3EF1"/>
    <w:rsid w:val="000D4C84"/>
    <w:rsid w:val="000E18C6"/>
    <w:rsid w:val="000E292B"/>
    <w:rsid w:val="000E2B4E"/>
    <w:rsid w:val="000E2F2D"/>
    <w:rsid w:val="000E63B6"/>
    <w:rsid w:val="000F0D0F"/>
    <w:rsid w:val="000F1466"/>
    <w:rsid w:val="000F1746"/>
    <w:rsid w:val="000F2804"/>
    <w:rsid w:val="000F28BD"/>
    <w:rsid w:val="000F390E"/>
    <w:rsid w:val="000F5A54"/>
    <w:rsid w:val="000F6D32"/>
    <w:rsid w:val="000F7389"/>
    <w:rsid w:val="001025DA"/>
    <w:rsid w:val="0010307F"/>
    <w:rsid w:val="001035E7"/>
    <w:rsid w:val="00110388"/>
    <w:rsid w:val="00110B97"/>
    <w:rsid w:val="00110DCF"/>
    <w:rsid w:val="0011477B"/>
    <w:rsid w:val="0011501E"/>
    <w:rsid w:val="00116452"/>
    <w:rsid w:val="0012669D"/>
    <w:rsid w:val="0013014A"/>
    <w:rsid w:val="001314C8"/>
    <w:rsid w:val="0013317F"/>
    <w:rsid w:val="0013488A"/>
    <w:rsid w:val="00136CC8"/>
    <w:rsid w:val="00140D81"/>
    <w:rsid w:val="00141E64"/>
    <w:rsid w:val="00144AD6"/>
    <w:rsid w:val="00145D0B"/>
    <w:rsid w:val="001464D9"/>
    <w:rsid w:val="0015202C"/>
    <w:rsid w:val="0015248E"/>
    <w:rsid w:val="00153E4C"/>
    <w:rsid w:val="00154C42"/>
    <w:rsid w:val="00156EC5"/>
    <w:rsid w:val="00160EF4"/>
    <w:rsid w:val="0016328F"/>
    <w:rsid w:val="00167487"/>
    <w:rsid w:val="001706B2"/>
    <w:rsid w:val="001714E6"/>
    <w:rsid w:val="001720D2"/>
    <w:rsid w:val="00173DF0"/>
    <w:rsid w:val="001740C2"/>
    <w:rsid w:val="001741EB"/>
    <w:rsid w:val="001759D8"/>
    <w:rsid w:val="001865D4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41EF"/>
    <w:rsid w:val="001B5406"/>
    <w:rsid w:val="001C094E"/>
    <w:rsid w:val="001C2515"/>
    <w:rsid w:val="001C2F9C"/>
    <w:rsid w:val="001C319B"/>
    <w:rsid w:val="001C31D8"/>
    <w:rsid w:val="001C46CF"/>
    <w:rsid w:val="001C7E2D"/>
    <w:rsid w:val="001D1595"/>
    <w:rsid w:val="001D1EAF"/>
    <w:rsid w:val="001D4821"/>
    <w:rsid w:val="001E15F0"/>
    <w:rsid w:val="001E6CFB"/>
    <w:rsid w:val="001F242F"/>
    <w:rsid w:val="001F3950"/>
    <w:rsid w:val="001F668A"/>
    <w:rsid w:val="00204368"/>
    <w:rsid w:val="002122A2"/>
    <w:rsid w:val="002132AB"/>
    <w:rsid w:val="002152B1"/>
    <w:rsid w:val="002250F5"/>
    <w:rsid w:val="00227662"/>
    <w:rsid w:val="00227C6A"/>
    <w:rsid w:val="00230792"/>
    <w:rsid w:val="00231855"/>
    <w:rsid w:val="00231B04"/>
    <w:rsid w:val="002328B4"/>
    <w:rsid w:val="00233194"/>
    <w:rsid w:val="00237593"/>
    <w:rsid w:val="00247491"/>
    <w:rsid w:val="00253B27"/>
    <w:rsid w:val="002546A4"/>
    <w:rsid w:val="00255446"/>
    <w:rsid w:val="002565F0"/>
    <w:rsid w:val="0026182F"/>
    <w:rsid w:val="00263B2A"/>
    <w:rsid w:val="002660E0"/>
    <w:rsid w:val="00267CC4"/>
    <w:rsid w:val="00273564"/>
    <w:rsid w:val="00273D94"/>
    <w:rsid w:val="00274077"/>
    <w:rsid w:val="002761BF"/>
    <w:rsid w:val="0027766D"/>
    <w:rsid w:val="00281B75"/>
    <w:rsid w:val="0028368D"/>
    <w:rsid w:val="00284A65"/>
    <w:rsid w:val="00284AB3"/>
    <w:rsid w:val="00285E7E"/>
    <w:rsid w:val="00287334"/>
    <w:rsid w:val="002878ED"/>
    <w:rsid w:val="00287E51"/>
    <w:rsid w:val="00290D33"/>
    <w:rsid w:val="00291464"/>
    <w:rsid w:val="002918D8"/>
    <w:rsid w:val="00292574"/>
    <w:rsid w:val="00294459"/>
    <w:rsid w:val="00294F87"/>
    <w:rsid w:val="0029517A"/>
    <w:rsid w:val="002969A7"/>
    <w:rsid w:val="00297997"/>
    <w:rsid w:val="002A05ED"/>
    <w:rsid w:val="002A1378"/>
    <w:rsid w:val="002A636C"/>
    <w:rsid w:val="002B0C85"/>
    <w:rsid w:val="002B3C9A"/>
    <w:rsid w:val="002B478E"/>
    <w:rsid w:val="002B552E"/>
    <w:rsid w:val="002C4461"/>
    <w:rsid w:val="002C450C"/>
    <w:rsid w:val="002C5D12"/>
    <w:rsid w:val="002D6379"/>
    <w:rsid w:val="002E2C9D"/>
    <w:rsid w:val="002E352C"/>
    <w:rsid w:val="002F18A7"/>
    <w:rsid w:val="002F5EC3"/>
    <w:rsid w:val="002F7406"/>
    <w:rsid w:val="00300B6B"/>
    <w:rsid w:val="00302728"/>
    <w:rsid w:val="0030376A"/>
    <w:rsid w:val="0030727D"/>
    <w:rsid w:val="00310BFB"/>
    <w:rsid w:val="003122E3"/>
    <w:rsid w:val="003148C1"/>
    <w:rsid w:val="003155F2"/>
    <w:rsid w:val="00317796"/>
    <w:rsid w:val="00320C00"/>
    <w:rsid w:val="00325042"/>
    <w:rsid w:val="00327026"/>
    <w:rsid w:val="00332786"/>
    <w:rsid w:val="00333DB5"/>
    <w:rsid w:val="00336DFE"/>
    <w:rsid w:val="0034246B"/>
    <w:rsid w:val="003451B6"/>
    <w:rsid w:val="00351832"/>
    <w:rsid w:val="003519FD"/>
    <w:rsid w:val="00352A06"/>
    <w:rsid w:val="0035798D"/>
    <w:rsid w:val="00362BB5"/>
    <w:rsid w:val="00363E6B"/>
    <w:rsid w:val="00364B3C"/>
    <w:rsid w:val="00365C9D"/>
    <w:rsid w:val="003741A0"/>
    <w:rsid w:val="00380FFE"/>
    <w:rsid w:val="00382A75"/>
    <w:rsid w:val="003851B0"/>
    <w:rsid w:val="00386FA2"/>
    <w:rsid w:val="0039219E"/>
    <w:rsid w:val="00394B07"/>
    <w:rsid w:val="003A00BF"/>
    <w:rsid w:val="003A17BF"/>
    <w:rsid w:val="003A2E93"/>
    <w:rsid w:val="003A34C7"/>
    <w:rsid w:val="003A4F2E"/>
    <w:rsid w:val="003A55C3"/>
    <w:rsid w:val="003B06AC"/>
    <w:rsid w:val="003B367A"/>
    <w:rsid w:val="003B3DFB"/>
    <w:rsid w:val="003B3E1D"/>
    <w:rsid w:val="003B7BA7"/>
    <w:rsid w:val="003C1217"/>
    <w:rsid w:val="003C156F"/>
    <w:rsid w:val="003C3C08"/>
    <w:rsid w:val="003D0FBD"/>
    <w:rsid w:val="003D1B32"/>
    <w:rsid w:val="003D258A"/>
    <w:rsid w:val="003D2F55"/>
    <w:rsid w:val="003D4A45"/>
    <w:rsid w:val="003D58A7"/>
    <w:rsid w:val="003D723B"/>
    <w:rsid w:val="003D7909"/>
    <w:rsid w:val="003D7A92"/>
    <w:rsid w:val="003E5A3D"/>
    <w:rsid w:val="003E7C79"/>
    <w:rsid w:val="003F2C72"/>
    <w:rsid w:val="004003BF"/>
    <w:rsid w:val="0040428D"/>
    <w:rsid w:val="004051D1"/>
    <w:rsid w:val="0041042C"/>
    <w:rsid w:val="004135CF"/>
    <w:rsid w:val="00414E70"/>
    <w:rsid w:val="00416047"/>
    <w:rsid w:val="00417FB1"/>
    <w:rsid w:val="004209D8"/>
    <w:rsid w:val="0042172C"/>
    <w:rsid w:val="00422934"/>
    <w:rsid w:val="00426364"/>
    <w:rsid w:val="004307DF"/>
    <w:rsid w:val="0043105F"/>
    <w:rsid w:val="00431248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207B"/>
    <w:rsid w:val="00456D0C"/>
    <w:rsid w:val="0045773B"/>
    <w:rsid w:val="004624EE"/>
    <w:rsid w:val="0046429C"/>
    <w:rsid w:val="004671F2"/>
    <w:rsid w:val="004719DF"/>
    <w:rsid w:val="004732A9"/>
    <w:rsid w:val="004738F4"/>
    <w:rsid w:val="00474B79"/>
    <w:rsid w:val="004773FE"/>
    <w:rsid w:val="004800B4"/>
    <w:rsid w:val="004819EC"/>
    <w:rsid w:val="004850A8"/>
    <w:rsid w:val="00485D29"/>
    <w:rsid w:val="00485F33"/>
    <w:rsid w:val="00486893"/>
    <w:rsid w:val="00494211"/>
    <w:rsid w:val="00494C41"/>
    <w:rsid w:val="004958A2"/>
    <w:rsid w:val="00495B3D"/>
    <w:rsid w:val="004977F9"/>
    <w:rsid w:val="004A02CC"/>
    <w:rsid w:val="004A03A3"/>
    <w:rsid w:val="004A288B"/>
    <w:rsid w:val="004A3329"/>
    <w:rsid w:val="004A3E44"/>
    <w:rsid w:val="004A497C"/>
    <w:rsid w:val="004A7B26"/>
    <w:rsid w:val="004B105D"/>
    <w:rsid w:val="004B57F6"/>
    <w:rsid w:val="004C002F"/>
    <w:rsid w:val="004C1301"/>
    <w:rsid w:val="004C286C"/>
    <w:rsid w:val="004C3985"/>
    <w:rsid w:val="004C42D2"/>
    <w:rsid w:val="004C4B6E"/>
    <w:rsid w:val="004C4DB5"/>
    <w:rsid w:val="004D1CF3"/>
    <w:rsid w:val="004D361F"/>
    <w:rsid w:val="004D3725"/>
    <w:rsid w:val="004D37DE"/>
    <w:rsid w:val="004D4114"/>
    <w:rsid w:val="004D6686"/>
    <w:rsid w:val="004D7571"/>
    <w:rsid w:val="004E24AE"/>
    <w:rsid w:val="004E2562"/>
    <w:rsid w:val="004E51FC"/>
    <w:rsid w:val="004E74F6"/>
    <w:rsid w:val="004F0D9E"/>
    <w:rsid w:val="004F1B98"/>
    <w:rsid w:val="005019F2"/>
    <w:rsid w:val="00501F7E"/>
    <w:rsid w:val="00502797"/>
    <w:rsid w:val="00503698"/>
    <w:rsid w:val="00503AFA"/>
    <w:rsid w:val="00503DEC"/>
    <w:rsid w:val="00506A8B"/>
    <w:rsid w:val="00507433"/>
    <w:rsid w:val="005101FD"/>
    <w:rsid w:val="00512971"/>
    <w:rsid w:val="00513182"/>
    <w:rsid w:val="0051549B"/>
    <w:rsid w:val="00515D0E"/>
    <w:rsid w:val="00516E76"/>
    <w:rsid w:val="0052010E"/>
    <w:rsid w:val="0052054C"/>
    <w:rsid w:val="005224F2"/>
    <w:rsid w:val="00522B5D"/>
    <w:rsid w:val="00526618"/>
    <w:rsid w:val="00526912"/>
    <w:rsid w:val="005304B3"/>
    <w:rsid w:val="0053160E"/>
    <w:rsid w:val="00534358"/>
    <w:rsid w:val="005415CF"/>
    <w:rsid w:val="00542C3D"/>
    <w:rsid w:val="0054359B"/>
    <w:rsid w:val="00543852"/>
    <w:rsid w:val="00545155"/>
    <w:rsid w:val="00546D90"/>
    <w:rsid w:val="00547A8C"/>
    <w:rsid w:val="00551550"/>
    <w:rsid w:val="005529ED"/>
    <w:rsid w:val="00553934"/>
    <w:rsid w:val="005539FF"/>
    <w:rsid w:val="00554EC0"/>
    <w:rsid w:val="0055534F"/>
    <w:rsid w:val="005575ED"/>
    <w:rsid w:val="00560D17"/>
    <w:rsid w:val="0056275E"/>
    <w:rsid w:val="00563D0F"/>
    <w:rsid w:val="00565125"/>
    <w:rsid w:val="0056647A"/>
    <w:rsid w:val="00571BA5"/>
    <w:rsid w:val="00572020"/>
    <w:rsid w:val="0057209E"/>
    <w:rsid w:val="005725E4"/>
    <w:rsid w:val="00574412"/>
    <w:rsid w:val="00574CF7"/>
    <w:rsid w:val="00577102"/>
    <w:rsid w:val="00577B0E"/>
    <w:rsid w:val="00582B65"/>
    <w:rsid w:val="00582DCF"/>
    <w:rsid w:val="0058758F"/>
    <w:rsid w:val="00591E2C"/>
    <w:rsid w:val="00592949"/>
    <w:rsid w:val="00593749"/>
    <w:rsid w:val="00594ED5"/>
    <w:rsid w:val="005B0BFD"/>
    <w:rsid w:val="005C3F57"/>
    <w:rsid w:val="005C414D"/>
    <w:rsid w:val="005C47AE"/>
    <w:rsid w:val="005C562D"/>
    <w:rsid w:val="005D1541"/>
    <w:rsid w:val="005D3A85"/>
    <w:rsid w:val="005D450F"/>
    <w:rsid w:val="005D7145"/>
    <w:rsid w:val="005E0DDE"/>
    <w:rsid w:val="005E40A6"/>
    <w:rsid w:val="005E4798"/>
    <w:rsid w:val="005E4BCC"/>
    <w:rsid w:val="005F0103"/>
    <w:rsid w:val="005F0DEE"/>
    <w:rsid w:val="005F4AD5"/>
    <w:rsid w:val="005F5C58"/>
    <w:rsid w:val="00602851"/>
    <w:rsid w:val="00603968"/>
    <w:rsid w:val="00603F4A"/>
    <w:rsid w:val="006049F4"/>
    <w:rsid w:val="006056F6"/>
    <w:rsid w:val="006104D6"/>
    <w:rsid w:val="00611B2C"/>
    <w:rsid w:val="00613A8C"/>
    <w:rsid w:val="00615FB3"/>
    <w:rsid w:val="006208A8"/>
    <w:rsid w:val="00623B35"/>
    <w:rsid w:val="006259CD"/>
    <w:rsid w:val="00626CF0"/>
    <w:rsid w:val="00631520"/>
    <w:rsid w:val="0063673B"/>
    <w:rsid w:val="006367A9"/>
    <w:rsid w:val="00641960"/>
    <w:rsid w:val="006428AD"/>
    <w:rsid w:val="006436D7"/>
    <w:rsid w:val="00643E1F"/>
    <w:rsid w:val="006458F5"/>
    <w:rsid w:val="006459FE"/>
    <w:rsid w:val="00645D7C"/>
    <w:rsid w:val="006463D4"/>
    <w:rsid w:val="00650B2A"/>
    <w:rsid w:val="0065283F"/>
    <w:rsid w:val="006574B0"/>
    <w:rsid w:val="0066597C"/>
    <w:rsid w:val="00665F42"/>
    <w:rsid w:val="006710D7"/>
    <w:rsid w:val="00671851"/>
    <w:rsid w:val="006757A5"/>
    <w:rsid w:val="00675838"/>
    <w:rsid w:val="00675C28"/>
    <w:rsid w:val="00680858"/>
    <w:rsid w:val="00680DCA"/>
    <w:rsid w:val="00681846"/>
    <w:rsid w:val="00684DA4"/>
    <w:rsid w:val="00685453"/>
    <w:rsid w:val="0068728B"/>
    <w:rsid w:val="00687AFE"/>
    <w:rsid w:val="00693E11"/>
    <w:rsid w:val="00694833"/>
    <w:rsid w:val="006975AE"/>
    <w:rsid w:val="006A093E"/>
    <w:rsid w:val="006A1F50"/>
    <w:rsid w:val="006B0C40"/>
    <w:rsid w:val="006B18C6"/>
    <w:rsid w:val="006B19B5"/>
    <w:rsid w:val="006B1B85"/>
    <w:rsid w:val="006C1D5F"/>
    <w:rsid w:val="006C25A5"/>
    <w:rsid w:val="006C30F1"/>
    <w:rsid w:val="006D33E7"/>
    <w:rsid w:val="006E1CC6"/>
    <w:rsid w:val="006E50D3"/>
    <w:rsid w:val="006E6235"/>
    <w:rsid w:val="006E68C7"/>
    <w:rsid w:val="006E757E"/>
    <w:rsid w:val="006F01FB"/>
    <w:rsid w:val="006F1081"/>
    <w:rsid w:val="006F18C9"/>
    <w:rsid w:val="006F1D8A"/>
    <w:rsid w:val="006F28B7"/>
    <w:rsid w:val="006F3383"/>
    <w:rsid w:val="00701D18"/>
    <w:rsid w:val="0070379A"/>
    <w:rsid w:val="007038C7"/>
    <w:rsid w:val="00705F97"/>
    <w:rsid w:val="0070680D"/>
    <w:rsid w:val="007079F2"/>
    <w:rsid w:val="007110D4"/>
    <w:rsid w:val="007116B6"/>
    <w:rsid w:val="007131DE"/>
    <w:rsid w:val="00715100"/>
    <w:rsid w:val="0071765A"/>
    <w:rsid w:val="00722396"/>
    <w:rsid w:val="007301F2"/>
    <w:rsid w:val="00734EA2"/>
    <w:rsid w:val="00736D47"/>
    <w:rsid w:val="00737FAA"/>
    <w:rsid w:val="007413EA"/>
    <w:rsid w:val="007422FE"/>
    <w:rsid w:val="00753316"/>
    <w:rsid w:val="00754B67"/>
    <w:rsid w:val="00756246"/>
    <w:rsid w:val="00765F79"/>
    <w:rsid w:val="00767AB0"/>
    <w:rsid w:val="007701C7"/>
    <w:rsid w:val="0077096A"/>
    <w:rsid w:val="00771C97"/>
    <w:rsid w:val="00775F3F"/>
    <w:rsid w:val="0077619F"/>
    <w:rsid w:val="007765F7"/>
    <w:rsid w:val="00777901"/>
    <w:rsid w:val="0078024B"/>
    <w:rsid w:val="00781891"/>
    <w:rsid w:val="00791CC3"/>
    <w:rsid w:val="0079446B"/>
    <w:rsid w:val="00797816"/>
    <w:rsid w:val="007A06CE"/>
    <w:rsid w:val="007A0DDF"/>
    <w:rsid w:val="007A1D11"/>
    <w:rsid w:val="007A2C1D"/>
    <w:rsid w:val="007A307B"/>
    <w:rsid w:val="007A5836"/>
    <w:rsid w:val="007A7762"/>
    <w:rsid w:val="007B0538"/>
    <w:rsid w:val="007B2453"/>
    <w:rsid w:val="007B453C"/>
    <w:rsid w:val="007B5BEB"/>
    <w:rsid w:val="007B6B0F"/>
    <w:rsid w:val="007B78A8"/>
    <w:rsid w:val="007B7DB4"/>
    <w:rsid w:val="007C141D"/>
    <w:rsid w:val="007C4C7D"/>
    <w:rsid w:val="007C7F2F"/>
    <w:rsid w:val="007D35F4"/>
    <w:rsid w:val="007E071B"/>
    <w:rsid w:val="007E1F9A"/>
    <w:rsid w:val="007E2863"/>
    <w:rsid w:val="007E382C"/>
    <w:rsid w:val="007E5819"/>
    <w:rsid w:val="007E78E8"/>
    <w:rsid w:val="007F0D25"/>
    <w:rsid w:val="007F2775"/>
    <w:rsid w:val="007F28DD"/>
    <w:rsid w:val="007F32BF"/>
    <w:rsid w:val="007F3B31"/>
    <w:rsid w:val="007F6731"/>
    <w:rsid w:val="00810A3A"/>
    <w:rsid w:val="00811C1E"/>
    <w:rsid w:val="00811CA1"/>
    <w:rsid w:val="00811E0A"/>
    <w:rsid w:val="0081240C"/>
    <w:rsid w:val="008137AF"/>
    <w:rsid w:val="008150C5"/>
    <w:rsid w:val="0081546B"/>
    <w:rsid w:val="008231A2"/>
    <w:rsid w:val="0082545E"/>
    <w:rsid w:val="0083127E"/>
    <w:rsid w:val="008312A4"/>
    <w:rsid w:val="00832A25"/>
    <w:rsid w:val="00833167"/>
    <w:rsid w:val="00834FE2"/>
    <w:rsid w:val="00835E33"/>
    <w:rsid w:val="00841B13"/>
    <w:rsid w:val="008453AC"/>
    <w:rsid w:val="008453DC"/>
    <w:rsid w:val="00846F8B"/>
    <w:rsid w:val="00847501"/>
    <w:rsid w:val="008577C6"/>
    <w:rsid w:val="00857EC4"/>
    <w:rsid w:val="0086038E"/>
    <w:rsid w:val="00864DEB"/>
    <w:rsid w:val="00866950"/>
    <w:rsid w:val="0086745F"/>
    <w:rsid w:val="00871C6E"/>
    <w:rsid w:val="008736BD"/>
    <w:rsid w:val="008764EF"/>
    <w:rsid w:val="008776DE"/>
    <w:rsid w:val="00877804"/>
    <w:rsid w:val="008807EC"/>
    <w:rsid w:val="008808C4"/>
    <w:rsid w:val="00883701"/>
    <w:rsid w:val="00883CD1"/>
    <w:rsid w:val="00886BFE"/>
    <w:rsid w:val="0089417B"/>
    <w:rsid w:val="008A01B8"/>
    <w:rsid w:val="008A058C"/>
    <w:rsid w:val="008A0DD6"/>
    <w:rsid w:val="008A1288"/>
    <w:rsid w:val="008A3759"/>
    <w:rsid w:val="008A597D"/>
    <w:rsid w:val="008B0251"/>
    <w:rsid w:val="008B250C"/>
    <w:rsid w:val="008B559E"/>
    <w:rsid w:val="008B755E"/>
    <w:rsid w:val="008C11F3"/>
    <w:rsid w:val="008C3A44"/>
    <w:rsid w:val="008C420E"/>
    <w:rsid w:val="008C48CA"/>
    <w:rsid w:val="008C580E"/>
    <w:rsid w:val="008C5D07"/>
    <w:rsid w:val="008D47A8"/>
    <w:rsid w:val="008D534E"/>
    <w:rsid w:val="008D74EB"/>
    <w:rsid w:val="008E1AA4"/>
    <w:rsid w:val="008E30D2"/>
    <w:rsid w:val="008E40D1"/>
    <w:rsid w:val="008E5017"/>
    <w:rsid w:val="008E5F5D"/>
    <w:rsid w:val="008F4816"/>
    <w:rsid w:val="008F6739"/>
    <w:rsid w:val="00901850"/>
    <w:rsid w:val="00910241"/>
    <w:rsid w:val="00910DCB"/>
    <w:rsid w:val="00912498"/>
    <w:rsid w:val="0091435F"/>
    <w:rsid w:val="009150F1"/>
    <w:rsid w:val="00915187"/>
    <w:rsid w:val="009206DB"/>
    <w:rsid w:val="0092116C"/>
    <w:rsid w:val="00922116"/>
    <w:rsid w:val="0092410A"/>
    <w:rsid w:val="009244B7"/>
    <w:rsid w:val="00927C7E"/>
    <w:rsid w:val="00930F80"/>
    <w:rsid w:val="00931E2D"/>
    <w:rsid w:val="0093755F"/>
    <w:rsid w:val="0094396C"/>
    <w:rsid w:val="00944E40"/>
    <w:rsid w:val="00945A60"/>
    <w:rsid w:val="00945EA5"/>
    <w:rsid w:val="009500B6"/>
    <w:rsid w:val="0095154B"/>
    <w:rsid w:val="009515D4"/>
    <w:rsid w:val="00951E3F"/>
    <w:rsid w:val="00956129"/>
    <w:rsid w:val="00956896"/>
    <w:rsid w:val="009613B6"/>
    <w:rsid w:val="009624C9"/>
    <w:rsid w:val="0096267C"/>
    <w:rsid w:val="00964845"/>
    <w:rsid w:val="0096490B"/>
    <w:rsid w:val="00970C2D"/>
    <w:rsid w:val="00970C30"/>
    <w:rsid w:val="00973437"/>
    <w:rsid w:val="00977C19"/>
    <w:rsid w:val="009809BD"/>
    <w:rsid w:val="009827CC"/>
    <w:rsid w:val="00983050"/>
    <w:rsid w:val="00986864"/>
    <w:rsid w:val="00986A6B"/>
    <w:rsid w:val="00987157"/>
    <w:rsid w:val="00987599"/>
    <w:rsid w:val="00991BA8"/>
    <w:rsid w:val="00992283"/>
    <w:rsid w:val="00995E31"/>
    <w:rsid w:val="00996480"/>
    <w:rsid w:val="009A2140"/>
    <w:rsid w:val="009A24A9"/>
    <w:rsid w:val="009A3FC7"/>
    <w:rsid w:val="009A512F"/>
    <w:rsid w:val="009A57B2"/>
    <w:rsid w:val="009B06D1"/>
    <w:rsid w:val="009B1AC8"/>
    <w:rsid w:val="009B21B3"/>
    <w:rsid w:val="009B3123"/>
    <w:rsid w:val="009B4615"/>
    <w:rsid w:val="009B7559"/>
    <w:rsid w:val="009C22FA"/>
    <w:rsid w:val="009C2398"/>
    <w:rsid w:val="009C3D2C"/>
    <w:rsid w:val="009D1270"/>
    <w:rsid w:val="009D14D1"/>
    <w:rsid w:val="009D2B9C"/>
    <w:rsid w:val="009D3C12"/>
    <w:rsid w:val="009D3D55"/>
    <w:rsid w:val="009D52D0"/>
    <w:rsid w:val="009D56F3"/>
    <w:rsid w:val="009E1DAD"/>
    <w:rsid w:val="009E5D1A"/>
    <w:rsid w:val="009E7BD2"/>
    <w:rsid w:val="009E7CF5"/>
    <w:rsid w:val="009F386E"/>
    <w:rsid w:val="009F3E8E"/>
    <w:rsid w:val="009F5D51"/>
    <w:rsid w:val="009F5D6D"/>
    <w:rsid w:val="009F5E92"/>
    <w:rsid w:val="00A00F5F"/>
    <w:rsid w:val="00A04E77"/>
    <w:rsid w:val="00A04F38"/>
    <w:rsid w:val="00A054F6"/>
    <w:rsid w:val="00A07C27"/>
    <w:rsid w:val="00A100B5"/>
    <w:rsid w:val="00A10165"/>
    <w:rsid w:val="00A10F16"/>
    <w:rsid w:val="00A277A0"/>
    <w:rsid w:val="00A30619"/>
    <w:rsid w:val="00A372B8"/>
    <w:rsid w:val="00A408AD"/>
    <w:rsid w:val="00A42935"/>
    <w:rsid w:val="00A449C3"/>
    <w:rsid w:val="00A46465"/>
    <w:rsid w:val="00A471C1"/>
    <w:rsid w:val="00A47642"/>
    <w:rsid w:val="00A500AC"/>
    <w:rsid w:val="00A5093D"/>
    <w:rsid w:val="00A5203D"/>
    <w:rsid w:val="00A5294D"/>
    <w:rsid w:val="00A556EC"/>
    <w:rsid w:val="00A634A9"/>
    <w:rsid w:val="00A6476D"/>
    <w:rsid w:val="00A65A42"/>
    <w:rsid w:val="00A71150"/>
    <w:rsid w:val="00A7173B"/>
    <w:rsid w:val="00A74AF9"/>
    <w:rsid w:val="00A76134"/>
    <w:rsid w:val="00A82F42"/>
    <w:rsid w:val="00A86F1D"/>
    <w:rsid w:val="00A86FA1"/>
    <w:rsid w:val="00A87791"/>
    <w:rsid w:val="00A9253F"/>
    <w:rsid w:val="00A95243"/>
    <w:rsid w:val="00A96182"/>
    <w:rsid w:val="00A97CEB"/>
    <w:rsid w:val="00AA0C1F"/>
    <w:rsid w:val="00AA5611"/>
    <w:rsid w:val="00AA7BFC"/>
    <w:rsid w:val="00AB04D2"/>
    <w:rsid w:val="00AB1690"/>
    <w:rsid w:val="00AB2BE8"/>
    <w:rsid w:val="00AC03B9"/>
    <w:rsid w:val="00AC0623"/>
    <w:rsid w:val="00AC1C39"/>
    <w:rsid w:val="00AC59AF"/>
    <w:rsid w:val="00AC5EA7"/>
    <w:rsid w:val="00AC67C2"/>
    <w:rsid w:val="00AD0A6C"/>
    <w:rsid w:val="00AD237C"/>
    <w:rsid w:val="00AD44DF"/>
    <w:rsid w:val="00AD4707"/>
    <w:rsid w:val="00AD6261"/>
    <w:rsid w:val="00AD6C03"/>
    <w:rsid w:val="00AD79D5"/>
    <w:rsid w:val="00AE03DA"/>
    <w:rsid w:val="00AE1987"/>
    <w:rsid w:val="00AE2568"/>
    <w:rsid w:val="00AF024F"/>
    <w:rsid w:val="00AF4545"/>
    <w:rsid w:val="00AF4AC7"/>
    <w:rsid w:val="00AF4F98"/>
    <w:rsid w:val="00B01E22"/>
    <w:rsid w:val="00B0545E"/>
    <w:rsid w:val="00B104DE"/>
    <w:rsid w:val="00B119AB"/>
    <w:rsid w:val="00B11B1D"/>
    <w:rsid w:val="00B15A9D"/>
    <w:rsid w:val="00B17C8D"/>
    <w:rsid w:val="00B204C6"/>
    <w:rsid w:val="00B20622"/>
    <w:rsid w:val="00B219D7"/>
    <w:rsid w:val="00B21F8C"/>
    <w:rsid w:val="00B233DA"/>
    <w:rsid w:val="00B233FF"/>
    <w:rsid w:val="00B235BD"/>
    <w:rsid w:val="00B26B58"/>
    <w:rsid w:val="00B31495"/>
    <w:rsid w:val="00B35014"/>
    <w:rsid w:val="00B4610B"/>
    <w:rsid w:val="00B461C7"/>
    <w:rsid w:val="00B47B57"/>
    <w:rsid w:val="00B50C8E"/>
    <w:rsid w:val="00B54FA5"/>
    <w:rsid w:val="00B56CF3"/>
    <w:rsid w:val="00B56DA0"/>
    <w:rsid w:val="00B60143"/>
    <w:rsid w:val="00B64FE4"/>
    <w:rsid w:val="00B66458"/>
    <w:rsid w:val="00B71A24"/>
    <w:rsid w:val="00B74A77"/>
    <w:rsid w:val="00B77503"/>
    <w:rsid w:val="00B81659"/>
    <w:rsid w:val="00B842D9"/>
    <w:rsid w:val="00B84977"/>
    <w:rsid w:val="00B8756D"/>
    <w:rsid w:val="00B90334"/>
    <w:rsid w:val="00B91742"/>
    <w:rsid w:val="00B92FA5"/>
    <w:rsid w:val="00B95390"/>
    <w:rsid w:val="00B95FF5"/>
    <w:rsid w:val="00B97303"/>
    <w:rsid w:val="00BA2766"/>
    <w:rsid w:val="00BA2865"/>
    <w:rsid w:val="00BA52A8"/>
    <w:rsid w:val="00BB1536"/>
    <w:rsid w:val="00BB427D"/>
    <w:rsid w:val="00BB67B3"/>
    <w:rsid w:val="00BC0109"/>
    <w:rsid w:val="00BC0C64"/>
    <w:rsid w:val="00BC0FDE"/>
    <w:rsid w:val="00BC3CB0"/>
    <w:rsid w:val="00BC4E5F"/>
    <w:rsid w:val="00BC57BD"/>
    <w:rsid w:val="00BC6448"/>
    <w:rsid w:val="00BD02A5"/>
    <w:rsid w:val="00BD397C"/>
    <w:rsid w:val="00BD55F5"/>
    <w:rsid w:val="00BD61F2"/>
    <w:rsid w:val="00BD7BA6"/>
    <w:rsid w:val="00BD7EC9"/>
    <w:rsid w:val="00BE0E8D"/>
    <w:rsid w:val="00BE0FD9"/>
    <w:rsid w:val="00BE4C67"/>
    <w:rsid w:val="00BE4FBE"/>
    <w:rsid w:val="00BE5671"/>
    <w:rsid w:val="00BF017B"/>
    <w:rsid w:val="00BF0AE1"/>
    <w:rsid w:val="00BF47EC"/>
    <w:rsid w:val="00C000BA"/>
    <w:rsid w:val="00C01274"/>
    <w:rsid w:val="00C01B1C"/>
    <w:rsid w:val="00C04DC7"/>
    <w:rsid w:val="00C061D4"/>
    <w:rsid w:val="00C06EC9"/>
    <w:rsid w:val="00C10BDE"/>
    <w:rsid w:val="00C11B1A"/>
    <w:rsid w:val="00C2028A"/>
    <w:rsid w:val="00C22720"/>
    <w:rsid w:val="00C23A77"/>
    <w:rsid w:val="00C47A84"/>
    <w:rsid w:val="00C5250F"/>
    <w:rsid w:val="00C53DB9"/>
    <w:rsid w:val="00C57AA9"/>
    <w:rsid w:val="00C57EDB"/>
    <w:rsid w:val="00C61439"/>
    <w:rsid w:val="00C61F97"/>
    <w:rsid w:val="00C663DB"/>
    <w:rsid w:val="00C676C4"/>
    <w:rsid w:val="00C715DD"/>
    <w:rsid w:val="00C72BC1"/>
    <w:rsid w:val="00C72DCD"/>
    <w:rsid w:val="00C75585"/>
    <w:rsid w:val="00C758A2"/>
    <w:rsid w:val="00C831F8"/>
    <w:rsid w:val="00C83D2A"/>
    <w:rsid w:val="00C84572"/>
    <w:rsid w:val="00C84D2F"/>
    <w:rsid w:val="00C85957"/>
    <w:rsid w:val="00C85C72"/>
    <w:rsid w:val="00C863BC"/>
    <w:rsid w:val="00C904FE"/>
    <w:rsid w:val="00C90ADD"/>
    <w:rsid w:val="00C97001"/>
    <w:rsid w:val="00CA0791"/>
    <w:rsid w:val="00CA0813"/>
    <w:rsid w:val="00CA1ED4"/>
    <w:rsid w:val="00CA241C"/>
    <w:rsid w:val="00CA2E1C"/>
    <w:rsid w:val="00CA4271"/>
    <w:rsid w:val="00CA795B"/>
    <w:rsid w:val="00CB33DC"/>
    <w:rsid w:val="00CB524E"/>
    <w:rsid w:val="00CC0C11"/>
    <w:rsid w:val="00CC38B2"/>
    <w:rsid w:val="00CD3044"/>
    <w:rsid w:val="00CD492E"/>
    <w:rsid w:val="00CD49BA"/>
    <w:rsid w:val="00CD5CBD"/>
    <w:rsid w:val="00CD7148"/>
    <w:rsid w:val="00CE031E"/>
    <w:rsid w:val="00CE13E9"/>
    <w:rsid w:val="00CE1436"/>
    <w:rsid w:val="00CE3356"/>
    <w:rsid w:val="00CE42E2"/>
    <w:rsid w:val="00CE528C"/>
    <w:rsid w:val="00CE5F01"/>
    <w:rsid w:val="00CE71B2"/>
    <w:rsid w:val="00CE7B58"/>
    <w:rsid w:val="00CF087A"/>
    <w:rsid w:val="00D0381E"/>
    <w:rsid w:val="00D03B15"/>
    <w:rsid w:val="00D10143"/>
    <w:rsid w:val="00D11129"/>
    <w:rsid w:val="00D1553F"/>
    <w:rsid w:val="00D166C8"/>
    <w:rsid w:val="00D167C3"/>
    <w:rsid w:val="00D16B2D"/>
    <w:rsid w:val="00D20AAB"/>
    <w:rsid w:val="00D22A25"/>
    <w:rsid w:val="00D2308C"/>
    <w:rsid w:val="00D30FA4"/>
    <w:rsid w:val="00D34A76"/>
    <w:rsid w:val="00D41330"/>
    <w:rsid w:val="00D41596"/>
    <w:rsid w:val="00D42C37"/>
    <w:rsid w:val="00D45347"/>
    <w:rsid w:val="00D468FC"/>
    <w:rsid w:val="00D520A6"/>
    <w:rsid w:val="00D5257C"/>
    <w:rsid w:val="00D5473D"/>
    <w:rsid w:val="00D558B7"/>
    <w:rsid w:val="00D576E1"/>
    <w:rsid w:val="00D57EF6"/>
    <w:rsid w:val="00D603B4"/>
    <w:rsid w:val="00D6151D"/>
    <w:rsid w:val="00D62E94"/>
    <w:rsid w:val="00D75E17"/>
    <w:rsid w:val="00D771C9"/>
    <w:rsid w:val="00D84753"/>
    <w:rsid w:val="00D90744"/>
    <w:rsid w:val="00D9150A"/>
    <w:rsid w:val="00D9228C"/>
    <w:rsid w:val="00D938CF"/>
    <w:rsid w:val="00D94942"/>
    <w:rsid w:val="00D95C74"/>
    <w:rsid w:val="00D96AED"/>
    <w:rsid w:val="00D9790F"/>
    <w:rsid w:val="00DA05EA"/>
    <w:rsid w:val="00DA142B"/>
    <w:rsid w:val="00DA16AF"/>
    <w:rsid w:val="00DA2828"/>
    <w:rsid w:val="00DA299C"/>
    <w:rsid w:val="00DA58D5"/>
    <w:rsid w:val="00DA7BC4"/>
    <w:rsid w:val="00DB1234"/>
    <w:rsid w:val="00DB27EC"/>
    <w:rsid w:val="00DB4BD1"/>
    <w:rsid w:val="00DB4DE5"/>
    <w:rsid w:val="00DB4E19"/>
    <w:rsid w:val="00DB61E6"/>
    <w:rsid w:val="00DB76E1"/>
    <w:rsid w:val="00DC5F4D"/>
    <w:rsid w:val="00DC6722"/>
    <w:rsid w:val="00DC7176"/>
    <w:rsid w:val="00DC734B"/>
    <w:rsid w:val="00DC7FA1"/>
    <w:rsid w:val="00DD004E"/>
    <w:rsid w:val="00DD26EE"/>
    <w:rsid w:val="00DD34CD"/>
    <w:rsid w:val="00DD5DFA"/>
    <w:rsid w:val="00DE1409"/>
    <w:rsid w:val="00DE1EF5"/>
    <w:rsid w:val="00DE230D"/>
    <w:rsid w:val="00DE3DA3"/>
    <w:rsid w:val="00DE4117"/>
    <w:rsid w:val="00DE4C50"/>
    <w:rsid w:val="00DE4F72"/>
    <w:rsid w:val="00DE6451"/>
    <w:rsid w:val="00DF775E"/>
    <w:rsid w:val="00DF78B7"/>
    <w:rsid w:val="00E0209E"/>
    <w:rsid w:val="00E05266"/>
    <w:rsid w:val="00E06D16"/>
    <w:rsid w:val="00E0735C"/>
    <w:rsid w:val="00E1263A"/>
    <w:rsid w:val="00E131F7"/>
    <w:rsid w:val="00E13733"/>
    <w:rsid w:val="00E152F8"/>
    <w:rsid w:val="00E17226"/>
    <w:rsid w:val="00E1765A"/>
    <w:rsid w:val="00E230C8"/>
    <w:rsid w:val="00E23293"/>
    <w:rsid w:val="00E25256"/>
    <w:rsid w:val="00E260DD"/>
    <w:rsid w:val="00E27808"/>
    <w:rsid w:val="00E31A2F"/>
    <w:rsid w:val="00E32E21"/>
    <w:rsid w:val="00E3447A"/>
    <w:rsid w:val="00E36325"/>
    <w:rsid w:val="00E37CA6"/>
    <w:rsid w:val="00E40551"/>
    <w:rsid w:val="00E41863"/>
    <w:rsid w:val="00E42552"/>
    <w:rsid w:val="00E433D6"/>
    <w:rsid w:val="00E507AB"/>
    <w:rsid w:val="00E50FA4"/>
    <w:rsid w:val="00E520B6"/>
    <w:rsid w:val="00E52D71"/>
    <w:rsid w:val="00E53022"/>
    <w:rsid w:val="00E5441B"/>
    <w:rsid w:val="00E56ACF"/>
    <w:rsid w:val="00E57638"/>
    <w:rsid w:val="00E6153C"/>
    <w:rsid w:val="00E6277B"/>
    <w:rsid w:val="00E65441"/>
    <w:rsid w:val="00E6724B"/>
    <w:rsid w:val="00E67318"/>
    <w:rsid w:val="00E776FF"/>
    <w:rsid w:val="00E84B28"/>
    <w:rsid w:val="00E85453"/>
    <w:rsid w:val="00E91262"/>
    <w:rsid w:val="00E91AD8"/>
    <w:rsid w:val="00E93267"/>
    <w:rsid w:val="00E95406"/>
    <w:rsid w:val="00E97F55"/>
    <w:rsid w:val="00EA09BD"/>
    <w:rsid w:val="00EA1188"/>
    <w:rsid w:val="00EA6134"/>
    <w:rsid w:val="00EB0523"/>
    <w:rsid w:val="00EB45C1"/>
    <w:rsid w:val="00EC2048"/>
    <w:rsid w:val="00EC4E74"/>
    <w:rsid w:val="00EC607D"/>
    <w:rsid w:val="00EC7FE9"/>
    <w:rsid w:val="00ED0DA7"/>
    <w:rsid w:val="00ED27D2"/>
    <w:rsid w:val="00ED2F52"/>
    <w:rsid w:val="00ED3F12"/>
    <w:rsid w:val="00ED5FB4"/>
    <w:rsid w:val="00ED69D1"/>
    <w:rsid w:val="00ED72DF"/>
    <w:rsid w:val="00EE040D"/>
    <w:rsid w:val="00EE2CAF"/>
    <w:rsid w:val="00EE7369"/>
    <w:rsid w:val="00EF0B84"/>
    <w:rsid w:val="00EF1320"/>
    <w:rsid w:val="00EF168C"/>
    <w:rsid w:val="00F0274A"/>
    <w:rsid w:val="00F02F11"/>
    <w:rsid w:val="00F04D39"/>
    <w:rsid w:val="00F13554"/>
    <w:rsid w:val="00F14134"/>
    <w:rsid w:val="00F167DD"/>
    <w:rsid w:val="00F17129"/>
    <w:rsid w:val="00F216F1"/>
    <w:rsid w:val="00F22C93"/>
    <w:rsid w:val="00F23494"/>
    <w:rsid w:val="00F23EDC"/>
    <w:rsid w:val="00F26090"/>
    <w:rsid w:val="00F264BA"/>
    <w:rsid w:val="00F27C16"/>
    <w:rsid w:val="00F27F49"/>
    <w:rsid w:val="00F325DC"/>
    <w:rsid w:val="00F36836"/>
    <w:rsid w:val="00F37090"/>
    <w:rsid w:val="00F40830"/>
    <w:rsid w:val="00F41C90"/>
    <w:rsid w:val="00F432CD"/>
    <w:rsid w:val="00F4377E"/>
    <w:rsid w:val="00F43EAF"/>
    <w:rsid w:val="00F44586"/>
    <w:rsid w:val="00F4679B"/>
    <w:rsid w:val="00F46F7E"/>
    <w:rsid w:val="00F47423"/>
    <w:rsid w:val="00F50D9F"/>
    <w:rsid w:val="00F52481"/>
    <w:rsid w:val="00F557EB"/>
    <w:rsid w:val="00F56353"/>
    <w:rsid w:val="00F605E0"/>
    <w:rsid w:val="00F71BFD"/>
    <w:rsid w:val="00F7599E"/>
    <w:rsid w:val="00F80653"/>
    <w:rsid w:val="00F80F82"/>
    <w:rsid w:val="00F825A4"/>
    <w:rsid w:val="00F82F37"/>
    <w:rsid w:val="00F83EB9"/>
    <w:rsid w:val="00F87381"/>
    <w:rsid w:val="00F91208"/>
    <w:rsid w:val="00F92681"/>
    <w:rsid w:val="00F929C9"/>
    <w:rsid w:val="00F93744"/>
    <w:rsid w:val="00F937D8"/>
    <w:rsid w:val="00FA2A04"/>
    <w:rsid w:val="00FB0193"/>
    <w:rsid w:val="00FB1455"/>
    <w:rsid w:val="00FC2417"/>
    <w:rsid w:val="00FC2EEC"/>
    <w:rsid w:val="00FC3247"/>
    <w:rsid w:val="00FC3C9A"/>
    <w:rsid w:val="00FC402A"/>
    <w:rsid w:val="00FC4B93"/>
    <w:rsid w:val="00FC4D0F"/>
    <w:rsid w:val="00FC68E9"/>
    <w:rsid w:val="00FD13E5"/>
    <w:rsid w:val="00FD2E21"/>
    <w:rsid w:val="00FD324A"/>
    <w:rsid w:val="00FD3429"/>
    <w:rsid w:val="00FD3E7C"/>
    <w:rsid w:val="00FD6150"/>
    <w:rsid w:val="00FE00F2"/>
    <w:rsid w:val="00FE0622"/>
    <w:rsid w:val="00FE2552"/>
    <w:rsid w:val="00FE58DB"/>
    <w:rsid w:val="00FF10DD"/>
    <w:rsid w:val="00FF16CE"/>
    <w:rsid w:val="00FF2499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20A7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C84D2F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9C2398"/>
    <w:pPr>
      <w:spacing w:after="120" w:line="480" w:lineRule="auto"/>
      <w:ind w:left="283"/>
    </w:pPr>
    <w:rPr>
      <w:lang w:val="x-none"/>
    </w:rPr>
  </w:style>
  <w:style w:type="character" w:customStyle="1" w:styleId="Zarkazkladnhotextu2Char">
    <w:name w:val="Zarážka základného textu 2 Char"/>
    <w:link w:val="Zarkazkladnhotextu2"/>
    <w:uiPriority w:val="99"/>
    <w:semiHidden/>
    <w:rsid w:val="009C2398"/>
    <w:rPr>
      <w:rFonts w:ascii="Arial" w:eastAsia="Times New Roman" w:hAnsi="Arial"/>
      <w:lang w:eastAsia="cs-CZ"/>
    </w:rPr>
  </w:style>
  <w:style w:type="character" w:customStyle="1" w:styleId="Siln">
    <w:name w:val="Silný"/>
    <w:uiPriority w:val="22"/>
    <w:qFormat/>
    <w:rsid w:val="00F52481"/>
    <w:rPr>
      <w:b/>
      <w:bCs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B35014"/>
    <w:pPr>
      <w:tabs>
        <w:tab w:val="clear" w:pos="2160"/>
        <w:tab w:val="clear" w:pos="2880"/>
        <w:tab w:val="clear" w:pos="450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sk-SK"/>
    </w:rPr>
  </w:style>
  <w:style w:type="character" w:customStyle="1" w:styleId="PredformtovanHTMLChar">
    <w:name w:val="Predformátované HTML Char"/>
    <w:link w:val="PredformtovanHTML"/>
    <w:uiPriority w:val="99"/>
    <w:rsid w:val="00B35014"/>
    <w:rPr>
      <w:rFonts w:ascii="Courier New" w:eastAsia="Times New Roman" w:hAnsi="Courier New" w:cs="Courier New"/>
    </w:rPr>
  </w:style>
  <w:style w:type="paragraph" w:styleId="Normlnywebov">
    <w:name w:val="Normal (Web)"/>
    <w:basedOn w:val="Normlny"/>
    <w:uiPriority w:val="99"/>
    <w:unhideWhenUsed/>
    <w:rsid w:val="002A1378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C968F5-1947-402B-BC0C-8356085CC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7</Words>
  <Characters>4600</Characters>
  <Application>Microsoft Office Word</Application>
  <DocSecurity>0</DocSecurity>
  <Lines>38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1-12T12:57:00Z</dcterms:created>
  <dcterms:modified xsi:type="dcterms:W3CDTF">2025-12-03T16:26:00Z</dcterms:modified>
</cp:coreProperties>
</file>